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74137" w14:textId="31E69655" w:rsidR="003F0473" w:rsidRDefault="003F0473" w:rsidP="005160F2">
      <w:pPr>
        <w:ind w:firstLine="360"/>
        <w:rPr>
          <w:rFonts w:ascii="Cambria" w:eastAsia="Batang" w:hAnsi="Cambria" w:cs="Arial"/>
          <w:b/>
          <w:szCs w:val="20"/>
          <w:u w:val="single"/>
        </w:rPr>
      </w:pPr>
      <w:r w:rsidRPr="005160F2">
        <w:rPr>
          <w:rFonts w:ascii="Cambria" w:eastAsia="Batang" w:hAnsi="Cambria" w:cs="Arial"/>
          <w:b/>
          <w:szCs w:val="20"/>
          <w:u w:val="single"/>
        </w:rPr>
        <w:t>Officers and Senators</w:t>
      </w:r>
    </w:p>
    <w:p w14:paraId="76221B89" w14:textId="00324D79" w:rsidR="007A4932" w:rsidRP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Present:</w:t>
      </w:r>
      <w:r w:rsidRPr="009563E3">
        <w:rPr>
          <w:rFonts w:ascii="Cambria" w:eastAsia="Batang" w:hAnsi="Cambria" w:cs="Arial"/>
          <w:b/>
          <w:sz w:val="22"/>
          <w:szCs w:val="22"/>
        </w:rPr>
        <w:t xml:space="preserve"> </w:t>
      </w:r>
    </w:p>
    <w:p w14:paraId="315D97F9" w14:textId="5353E9FA" w:rsidR="003F0473" w:rsidRDefault="00414ABA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 w:rsidRPr="008F34BE">
        <w:rPr>
          <w:rFonts w:ascii="Cambria" w:eastAsia="Batang" w:hAnsi="Cambria" w:cs="Arial"/>
          <w:bCs/>
          <w:sz w:val="22"/>
          <w:szCs w:val="20"/>
        </w:rPr>
        <w:t xml:space="preserve">Lynne Campbell, Malia Kunst, </w:t>
      </w:r>
      <w:r w:rsidR="00455960" w:rsidRPr="008F34BE">
        <w:rPr>
          <w:rFonts w:ascii="Cambria" w:eastAsia="Batang" w:hAnsi="Cambria" w:cs="Arial"/>
          <w:bCs/>
          <w:sz w:val="22"/>
          <w:szCs w:val="20"/>
        </w:rPr>
        <w:t>Arnice Neff,</w:t>
      </w:r>
      <w:r w:rsidRPr="008F34BE">
        <w:rPr>
          <w:rFonts w:ascii="Cambria" w:eastAsia="Batang" w:hAnsi="Cambria" w:cs="Arial"/>
          <w:bCs/>
          <w:sz w:val="22"/>
          <w:szCs w:val="20"/>
        </w:rPr>
        <w:t xml:space="preserve"> Sandra Marquez, </w:t>
      </w:r>
      <w:r w:rsidR="007A4932" w:rsidRPr="008F34BE">
        <w:rPr>
          <w:rFonts w:ascii="Cambria" w:eastAsia="Batang" w:hAnsi="Cambria" w:cs="Arial"/>
          <w:bCs/>
          <w:sz w:val="22"/>
          <w:szCs w:val="20"/>
        </w:rPr>
        <w:t>Carol Sampaga</w:t>
      </w:r>
      <w:r w:rsidRPr="008F34BE">
        <w:rPr>
          <w:rFonts w:ascii="Cambria" w:eastAsia="Batang" w:hAnsi="Cambria" w:cs="Arial"/>
          <w:bCs/>
          <w:sz w:val="22"/>
          <w:szCs w:val="20"/>
        </w:rPr>
        <w:t xml:space="preserve">, </w:t>
      </w:r>
      <w:r w:rsidR="007462FA" w:rsidRPr="008F34BE">
        <w:rPr>
          <w:rFonts w:ascii="Cambria" w:eastAsia="Batang" w:hAnsi="Cambria" w:cs="Arial"/>
          <w:bCs/>
          <w:sz w:val="22"/>
          <w:szCs w:val="20"/>
        </w:rPr>
        <w:t>Adam Vincej, Elizabeth Whitsett</w:t>
      </w:r>
      <w:r w:rsidR="00215E0C" w:rsidRPr="008F34BE">
        <w:rPr>
          <w:rFonts w:ascii="Cambria" w:eastAsia="Batang" w:hAnsi="Cambria" w:cs="Arial"/>
          <w:bCs/>
          <w:sz w:val="22"/>
          <w:szCs w:val="20"/>
        </w:rPr>
        <w:t>,</w:t>
      </w:r>
      <w:r w:rsidR="00215E0C">
        <w:rPr>
          <w:rFonts w:ascii="Cambria" w:eastAsia="Batang" w:hAnsi="Cambria" w:cs="Arial"/>
          <w:bCs/>
          <w:sz w:val="22"/>
          <w:szCs w:val="20"/>
        </w:rPr>
        <w:t xml:space="preserve"> </w:t>
      </w:r>
    </w:p>
    <w:p w14:paraId="12BD9AD0" w14:textId="2C55DCA9" w:rsidR="007A4932" w:rsidRP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Absent:</w:t>
      </w:r>
      <w:r w:rsidRPr="006873B6">
        <w:rPr>
          <w:rFonts w:ascii="Cambria" w:eastAsia="Batang" w:hAnsi="Cambria" w:cs="Arial"/>
          <w:sz w:val="22"/>
          <w:szCs w:val="22"/>
        </w:rPr>
        <w:t xml:space="preserve"> </w:t>
      </w:r>
    </w:p>
    <w:p w14:paraId="1443A2D6" w14:textId="0454F5D8" w:rsidR="007A4932" w:rsidRDefault="00215E0C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 w:rsidRPr="00414ABA">
        <w:rPr>
          <w:rFonts w:ascii="Cambria" w:eastAsia="Batang" w:hAnsi="Cambria" w:cs="Arial"/>
          <w:bCs/>
          <w:sz w:val="22"/>
          <w:szCs w:val="20"/>
        </w:rPr>
        <w:t>Calvin Le,</w:t>
      </w:r>
      <w:r w:rsidRPr="00455960">
        <w:rPr>
          <w:rFonts w:ascii="Cambria" w:eastAsia="Batang" w:hAnsi="Cambria" w:cs="Arial"/>
          <w:bCs/>
          <w:sz w:val="22"/>
          <w:szCs w:val="20"/>
        </w:rPr>
        <w:t xml:space="preserve"> </w:t>
      </w:r>
      <w:r w:rsidR="007A4932" w:rsidRPr="00414ABA">
        <w:rPr>
          <w:rFonts w:ascii="Cambria" w:eastAsia="Batang" w:hAnsi="Cambria" w:cs="Arial"/>
          <w:bCs/>
          <w:sz w:val="22"/>
          <w:szCs w:val="20"/>
        </w:rPr>
        <w:t xml:space="preserve">Cleon Platts, </w:t>
      </w:r>
      <w:r w:rsidR="007462FA" w:rsidRPr="00414ABA">
        <w:rPr>
          <w:rFonts w:ascii="Cambria" w:eastAsia="Batang" w:hAnsi="Cambria" w:cs="Arial"/>
          <w:bCs/>
          <w:sz w:val="22"/>
          <w:szCs w:val="20"/>
        </w:rPr>
        <w:t>Sharilyn Wilson</w:t>
      </w:r>
      <w:r w:rsidR="00AE5594">
        <w:rPr>
          <w:rFonts w:ascii="Cambria" w:eastAsia="Batang" w:hAnsi="Cambria" w:cs="Arial"/>
          <w:bCs/>
          <w:sz w:val="22"/>
          <w:szCs w:val="20"/>
        </w:rPr>
        <w:t>, Sean Young</w:t>
      </w:r>
    </w:p>
    <w:p w14:paraId="02A1FF6E" w14:textId="77777777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  <w:u w:val="single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 xml:space="preserve">Proxy: </w:t>
      </w:r>
    </w:p>
    <w:p w14:paraId="59DCB1E8" w14:textId="77777777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  <w:u w:val="single"/>
        </w:rPr>
      </w:pPr>
    </w:p>
    <w:p w14:paraId="25D86A64" w14:textId="26A31801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Guests:</w:t>
      </w:r>
      <w:r w:rsidRPr="009563E3">
        <w:rPr>
          <w:rFonts w:ascii="Cambria" w:eastAsia="Batang" w:hAnsi="Cambria" w:cs="Arial"/>
          <w:b/>
          <w:sz w:val="22"/>
          <w:szCs w:val="22"/>
        </w:rPr>
        <w:t xml:space="preserve"> </w:t>
      </w:r>
    </w:p>
    <w:p w14:paraId="4E04B674" w14:textId="0B98A422" w:rsidR="007A4932" w:rsidRPr="007B33AC" w:rsidRDefault="007462FA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>
        <w:rPr>
          <w:rFonts w:ascii="Cambria" w:eastAsia="Batang" w:hAnsi="Cambria" w:cs="Arial"/>
          <w:bCs/>
          <w:sz w:val="22"/>
          <w:szCs w:val="20"/>
        </w:rPr>
        <w:t>Cheyanna Morence</w:t>
      </w:r>
    </w:p>
    <w:p w14:paraId="51BE78F3" w14:textId="77777777" w:rsidR="007B33AC" w:rsidRPr="00D204B4" w:rsidRDefault="007B33AC" w:rsidP="000B22A3">
      <w:pPr>
        <w:rPr>
          <w:rFonts w:ascii="Cambria" w:eastAsia="Batang" w:hAnsi="Cambria" w:cs="Arial"/>
          <w:b/>
          <w:szCs w:val="20"/>
        </w:rPr>
      </w:pPr>
    </w:p>
    <w:p w14:paraId="6DA8AD11" w14:textId="1FF0508C" w:rsidR="003F0473" w:rsidRDefault="001A08D6" w:rsidP="000B22A3">
      <w:pPr>
        <w:pStyle w:val="ListParagraph"/>
        <w:ind w:left="360"/>
        <w:rPr>
          <w:rFonts w:ascii="Cambria" w:eastAsia="Batang" w:hAnsi="Cambria" w:cs="Arial"/>
          <w:b/>
          <w:sz w:val="22"/>
          <w:szCs w:val="20"/>
          <w:u w:val="single"/>
        </w:rPr>
      </w:pPr>
      <w:r w:rsidRPr="003F0473">
        <w:rPr>
          <w:rFonts w:ascii="Cambria" w:eastAsia="Batang" w:hAnsi="Cambria" w:cs="Arial"/>
          <w:b/>
          <w:sz w:val="22"/>
          <w:szCs w:val="20"/>
          <w:u w:val="single"/>
        </w:rPr>
        <w:t>Vacancies</w:t>
      </w:r>
    </w:p>
    <w:p w14:paraId="4D571DA4" w14:textId="37BA8CD1" w:rsidR="001A08D6" w:rsidRPr="00414ABA" w:rsidRDefault="00414ABA" w:rsidP="00414ABA">
      <w:pPr>
        <w:pStyle w:val="ListParagraph"/>
        <w:ind w:left="360"/>
        <w:rPr>
          <w:rFonts w:ascii="Cambria" w:eastAsia="Batang" w:hAnsi="Cambria" w:cs="Arial"/>
          <w:b/>
          <w:sz w:val="20"/>
          <w:szCs w:val="20"/>
        </w:rPr>
      </w:pPr>
      <w:r>
        <w:rPr>
          <w:rFonts w:ascii="Cambria" w:eastAsia="Batang" w:hAnsi="Cambria" w:cs="Arial"/>
          <w:bCs/>
          <w:sz w:val="22"/>
          <w:szCs w:val="20"/>
        </w:rPr>
        <w:t>Senator at large, Senator A, Senator D, Senator F, Senator H, Senator I, Senator J</w:t>
      </w:r>
    </w:p>
    <w:p w14:paraId="206FC55E" w14:textId="77777777" w:rsidR="007B33AC" w:rsidRPr="001A08D6" w:rsidRDefault="007B33AC" w:rsidP="007B33AC">
      <w:pPr>
        <w:pStyle w:val="ListParagraph"/>
        <w:ind w:left="0"/>
        <w:rPr>
          <w:rFonts w:ascii="Cambria" w:eastAsia="Batang" w:hAnsi="Cambria" w:cs="Arial"/>
          <w:b/>
          <w:sz w:val="20"/>
          <w:szCs w:val="20"/>
        </w:rPr>
      </w:pPr>
    </w:p>
    <w:p w14:paraId="35B495E2" w14:textId="45601BE1" w:rsidR="001006B3" w:rsidRPr="007A4932" w:rsidRDefault="00A050C5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eastAsia="Batang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Call to Order</w:t>
      </w:r>
    </w:p>
    <w:p w14:paraId="131A5A70" w14:textId="149D6BBF" w:rsidR="007A4932" w:rsidRPr="0071503C" w:rsidRDefault="007A4932" w:rsidP="007A4932">
      <w:pPr>
        <w:pStyle w:val="ListParagraph"/>
        <w:numPr>
          <w:ilvl w:val="1"/>
          <w:numId w:val="1"/>
        </w:numPr>
        <w:rPr>
          <w:rFonts w:ascii="Cambria" w:eastAsia="Batang" w:hAnsi="Cambria" w:cs="Arial"/>
          <w:b/>
          <w:sz w:val="22"/>
          <w:szCs w:val="22"/>
          <w:u w:val="single"/>
        </w:rPr>
      </w:pPr>
      <w:r>
        <w:rPr>
          <w:rFonts w:ascii="Cambria" w:eastAsia="Batang" w:hAnsi="Cambria" w:cs="Arial"/>
          <w:sz w:val="22"/>
          <w:szCs w:val="22"/>
        </w:rPr>
        <w:t>The meeting was called to order at 10:3</w:t>
      </w:r>
      <w:r w:rsidR="00AE5594">
        <w:rPr>
          <w:rFonts w:ascii="Cambria" w:eastAsia="Batang" w:hAnsi="Cambria" w:cs="Arial"/>
          <w:sz w:val="22"/>
          <w:szCs w:val="22"/>
        </w:rPr>
        <w:t>1</w:t>
      </w:r>
      <w:r>
        <w:rPr>
          <w:rFonts w:ascii="Cambria" w:eastAsia="Batang" w:hAnsi="Cambria" w:cs="Arial"/>
          <w:sz w:val="22"/>
          <w:szCs w:val="22"/>
        </w:rPr>
        <w:t xml:space="preserve"> am</w:t>
      </w:r>
    </w:p>
    <w:p w14:paraId="6697AA65" w14:textId="77777777" w:rsidR="007B33AC" w:rsidRPr="00C437F6" w:rsidRDefault="007B33AC" w:rsidP="007B33AC">
      <w:pPr>
        <w:pStyle w:val="ListParagraph"/>
        <w:tabs>
          <w:tab w:val="num" w:pos="720"/>
        </w:tabs>
        <w:ind w:left="0"/>
        <w:rPr>
          <w:rFonts w:ascii="Cambria" w:eastAsia="Batang" w:hAnsi="Cambria" w:cs="Arial"/>
          <w:b/>
          <w:sz w:val="22"/>
          <w:szCs w:val="22"/>
          <w:u w:val="single"/>
        </w:rPr>
      </w:pPr>
    </w:p>
    <w:p w14:paraId="13429A09" w14:textId="77777777" w:rsidR="00A050C5" w:rsidRPr="00C437F6" w:rsidRDefault="00A050C5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eastAsia="Batang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pproval of Agenda</w:t>
      </w:r>
      <w:r w:rsidR="001A08D6">
        <w:rPr>
          <w:rFonts w:ascii="Cambria" w:hAnsi="Cambria" w:cs="Arial"/>
          <w:b/>
          <w:sz w:val="22"/>
          <w:szCs w:val="22"/>
          <w:u w:val="single"/>
        </w:rPr>
        <w:t xml:space="preserve"> and Minutes</w:t>
      </w:r>
    </w:p>
    <w:p w14:paraId="5D055679" w14:textId="6A946594" w:rsidR="00B95B14" w:rsidRDefault="00B95B14" w:rsidP="00D204B4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Approval of 202</w:t>
      </w:r>
      <w:r w:rsidR="00F02E24">
        <w:rPr>
          <w:rFonts w:ascii="Cambria" w:hAnsi="Cambria" w:cs="Arial"/>
          <w:bCs/>
          <w:sz w:val="22"/>
          <w:szCs w:val="22"/>
        </w:rPr>
        <w:t>4</w:t>
      </w:r>
      <w:r>
        <w:rPr>
          <w:rFonts w:ascii="Cambria" w:hAnsi="Cambria" w:cs="Arial"/>
          <w:bCs/>
          <w:sz w:val="22"/>
          <w:szCs w:val="22"/>
        </w:rPr>
        <w:t>-</w:t>
      </w:r>
      <w:r w:rsidR="00F02E24">
        <w:rPr>
          <w:rFonts w:ascii="Cambria" w:hAnsi="Cambria" w:cs="Arial"/>
          <w:bCs/>
          <w:sz w:val="22"/>
          <w:szCs w:val="22"/>
        </w:rPr>
        <w:t>0</w:t>
      </w:r>
      <w:r w:rsidR="00AE5594">
        <w:rPr>
          <w:rFonts w:ascii="Cambria" w:hAnsi="Cambria" w:cs="Arial"/>
          <w:bCs/>
          <w:sz w:val="22"/>
          <w:szCs w:val="22"/>
        </w:rPr>
        <w:t>2</w:t>
      </w:r>
      <w:r>
        <w:rPr>
          <w:rFonts w:ascii="Cambria" w:hAnsi="Cambria" w:cs="Arial"/>
          <w:bCs/>
          <w:sz w:val="22"/>
          <w:szCs w:val="22"/>
        </w:rPr>
        <w:t>-</w:t>
      </w:r>
      <w:r w:rsidR="00AE5594">
        <w:rPr>
          <w:rFonts w:ascii="Cambria" w:hAnsi="Cambria" w:cs="Arial"/>
          <w:bCs/>
          <w:sz w:val="22"/>
          <w:szCs w:val="22"/>
        </w:rPr>
        <w:t>0</w:t>
      </w:r>
      <w:r w:rsidR="00F02E24">
        <w:rPr>
          <w:rFonts w:ascii="Cambria" w:hAnsi="Cambria" w:cs="Arial"/>
          <w:bCs/>
          <w:sz w:val="22"/>
          <w:szCs w:val="22"/>
        </w:rPr>
        <w:t>6</w:t>
      </w:r>
      <w:r>
        <w:rPr>
          <w:rFonts w:ascii="Cambria" w:hAnsi="Cambria" w:cs="Arial"/>
          <w:bCs/>
          <w:sz w:val="22"/>
          <w:szCs w:val="22"/>
        </w:rPr>
        <w:t xml:space="preserve"> CSEN agenda</w:t>
      </w:r>
    </w:p>
    <w:p w14:paraId="09AA6C6E" w14:textId="1C2CB5F7" w:rsidR="007A4932" w:rsidRDefault="007A4932" w:rsidP="007A4932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202</w:t>
      </w:r>
      <w:r w:rsidR="00F02E24">
        <w:rPr>
          <w:rFonts w:ascii="Cambria" w:hAnsi="Cambria" w:cs="Arial"/>
          <w:bCs/>
          <w:sz w:val="22"/>
          <w:szCs w:val="22"/>
        </w:rPr>
        <w:t>4</w:t>
      </w:r>
      <w:r>
        <w:rPr>
          <w:rFonts w:ascii="Cambria" w:hAnsi="Cambria" w:cs="Arial"/>
          <w:bCs/>
          <w:sz w:val="22"/>
          <w:szCs w:val="22"/>
        </w:rPr>
        <w:t>-</w:t>
      </w:r>
      <w:r w:rsidR="00520E36">
        <w:rPr>
          <w:rFonts w:ascii="Cambria" w:hAnsi="Cambria" w:cs="Arial"/>
          <w:bCs/>
          <w:sz w:val="22"/>
          <w:szCs w:val="22"/>
        </w:rPr>
        <w:t>0</w:t>
      </w:r>
      <w:r w:rsidR="00AE5594">
        <w:rPr>
          <w:rFonts w:ascii="Cambria" w:hAnsi="Cambria" w:cs="Arial"/>
          <w:bCs/>
          <w:sz w:val="22"/>
          <w:szCs w:val="22"/>
        </w:rPr>
        <w:t>2</w:t>
      </w:r>
      <w:r>
        <w:rPr>
          <w:rFonts w:ascii="Cambria" w:hAnsi="Cambria" w:cs="Arial"/>
          <w:bCs/>
          <w:sz w:val="22"/>
          <w:szCs w:val="22"/>
        </w:rPr>
        <w:t>-</w:t>
      </w:r>
      <w:r w:rsidR="00AE5594">
        <w:rPr>
          <w:rFonts w:ascii="Cambria" w:hAnsi="Cambria" w:cs="Arial"/>
          <w:bCs/>
          <w:sz w:val="22"/>
          <w:szCs w:val="22"/>
        </w:rPr>
        <w:t>0</w:t>
      </w:r>
      <w:r w:rsidR="00520E36">
        <w:rPr>
          <w:rFonts w:ascii="Cambria" w:hAnsi="Cambria" w:cs="Arial"/>
          <w:bCs/>
          <w:sz w:val="22"/>
          <w:szCs w:val="22"/>
        </w:rPr>
        <w:t>6</w:t>
      </w:r>
      <w:r>
        <w:rPr>
          <w:rFonts w:ascii="Cambria" w:hAnsi="Cambria" w:cs="Arial"/>
          <w:bCs/>
          <w:sz w:val="22"/>
          <w:szCs w:val="22"/>
        </w:rPr>
        <w:t xml:space="preserve"> CSEN agenda was approved by consensus.</w:t>
      </w:r>
    </w:p>
    <w:p w14:paraId="3BA9E376" w14:textId="134B22EB" w:rsidR="00D204B4" w:rsidRDefault="00A050C5" w:rsidP="005160F2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 w:rsidRPr="00D204B4">
        <w:rPr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E5A67C" wp14:editId="78308BA8">
                <wp:simplePos x="0" y="0"/>
                <wp:positionH relativeFrom="column">
                  <wp:posOffset>8298180</wp:posOffset>
                </wp:positionH>
                <wp:positionV relativeFrom="paragraph">
                  <wp:posOffset>268605</wp:posOffset>
                </wp:positionV>
                <wp:extent cx="45085" cy="45085"/>
                <wp:effectExtent l="0" t="0" r="12065" b="1206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41470F" id="Oval 4" o:spid="_x0000_s1026" style="position:absolute;margin-left:653.4pt;margin-top:21.15pt;width:3.55pt;height:3.5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" fillcolor="black [3200]" strokecolor="black [1600]" strokeweight="1pt">
                <v:stroke joinstyle="miter"/>
              </v:oval>
            </w:pict>
          </mc:Fallback>
        </mc:AlternateContent>
      </w:r>
      <w:r w:rsidR="00414ABA">
        <w:rPr>
          <w:rFonts w:ascii="Cambria" w:hAnsi="Cambria" w:cs="Arial"/>
          <w:bCs/>
          <w:sz w:val="22"/>
          <w:szCs w:val="22"/>
        </w:rPr>
        <w:t>Approval of 2023-</w:t>
      </w:r>
      <w:r w:rsidR="00AE4DDE">
        <w:rPr>
          <w:rFonts w:ascii="Cambria" w:hAnsi="Cambria" w:cs="Arial"/>
          <w:bCs/>
          <w:sz w:val="22"/>
          <w:szCs w:val="22"/>
        </w:rPr>
        <w:t>1</w:t>
      </w:r>
      <w:r w:rsidR="00520E36">
        <w:rPr>
          <w:rFonts w:ascii="Cambria" w:hAnsi="Cambria" w:cs="Arial"/>
          <w:bCs/>
          <w:sz w:val="22"/>
          <w:szCs w:val="22"/>
        </w:rPr>
        <w:t>2</w:t>
      </w:r>
      <w:r w:rsidR="00414ABA">
        <w:rPr>
          <w:rFonts w:ascii="Cambria" w:hAnsi="Cambria" w:cs="Arial"/>
          <w:bCs/>
          <w:sz w:val="22"/>
          <w:szCs w:val="22"/>
        </w:rPr>
        <w:t>-</w:t>
      </w:r>
      <w:r w:rsidR="00520E36">
        <w:rPr>
          <w:rFonts w:ascii="Cambria" w:hAnsi="Cambria" w:cs="Arial"/>
          <w:bCs/>
          <w:sz w:val="22"/>
          <w:szCs w:val="22"/>
        </w:rPr>
        <w:t>05</w:t>
      </w:r>
      <w:r w:rsidR="00414ABA">
        <w:rPr>
          <w:rFonts w:ascii="Cambria" w:hAnsi="Cambria" w:cs="Arial"/>
          <w:bCs/>
          <w:sz w:val="22"/>
          <w:szCs w:val="22"/>
        </w:rPr>
        <w:t xml:space="preserve"> CSEN min</w:t>
      </w:r>
      <w:r w:rsidR="00D86245">
        <w:rPr>
          <w:rFonts w:ascii="Cambria" w:hAnsi="Cambria" w:cs="Arial"/>
          <w:bCs/>
          <w:sz w:val="22"/>
          <w:szCs w:val="22"/>
        </w:rPr>
        <w:t>utes</w:t>
      </w:r>
    </w:p>
    <w:p w14:paraId="44875E2C" w14:textId="4182D8C3" w:rsidR="00AE5594" w:rsidRPr="00AE5594" w:rsidRDefault="00AE5594" w:rsidP="00AE5594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approval of the 2023-12-05 minutes was tabled</w:t>
      </w:r>
    </w:p>
    <w:p w14:paraId="0DC6645B" w14:textId="678BBB2F" w:rsidR="00AE5594" w:rsidRDefault="00AE5594" w:rsidP="005160F2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Approval of 2024-01-16 CSEN minutes</w:t>
      </w:r>
    </w:p>
    <w:p w14:paraId="7698F4A7" w14:textId="5C682BA0" w:rsidR="00AE5594" w:rsidRPr="00AE5594" w:rsidRDefault="00AE5594" w:rsidP="00AE5594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approval of the 2024-01-16 minutes was tabled</w:t>
      </w:r>
    </w:p>
    <w:p w14:paraId="7C51FF23" w14:textId="77777777" w:rsidR="007B33AC" w:rsidRPr="00D204B4" w:rsidRDefault="007B33AC" w:rsidP="007B33AC">
      <w:pPr>
        <w:pStyle w:val="ListParagraph"/>
        <w:tabs>
          <w:tab w:val="num" w:pos="720"/>
        </w:tabs>
        <w:ind w:left="0"/>
        <w:rPr>
          <w:rFonts w:ascii="Cambria" w:hAnsi="Cambria" w:cs="Arial"/>
          <w:bCs/>
          <w:sz w:val="22"/>
          <w:szCs w:val="22"/>
        </w:rPr>
      </w:pPr>
    </w:p>
    <w:p w14:paraId="6BCA323D" w14:textId="066A4ABB" w:rsidR="001356F8" w:rsidRDefault="001356F8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Additional Items</w:t>
      </w:r>
      <w:r w:rsidR="00D748F7">
        <w:rPr>
          <w:rFonts w:ascii="Cambria" w:hAnsi="Cambria" w:cs="Arial"/>
          <w:b/>
          <w:sz w:val="22"/>
          <w:szCs w:val="22"/>
          <w:u w:val="single"/>
        </w:rPr>
        <w:t>/Comments</w:t>
      </w:r>
      <w:r w:rsidR="000B31E6">
        <w:rPr>
          <w:rFonts w:ascii="Cambria" w:hAnsi="Cambria" w:cs="Arial"/>
          <w:b/>
          <w:sz w:val="22"/>
          <w:szCs w:val="22"/>
          <w:u w:val="single"/>
        </w:rPr>
        <w:t xml:space="preserve"> Related to Agenda</w:t>
      </w:r>
      <w:r w:rsidR="00C42BF6">
        <w:rPr>
          <w:rFonts w:ascii="Cambria" w:hAnsi="Cambria" w:cs="Arial"/>
          <w:b/>
          <w:sz w:val="22"/>
          <w:szCs w:val="22"/>
          <w:u w:val="single"/>
        </w:rPr>
        <w:t>/Committee Reports</w:t>
      </w:r>
      <w:r>
        <w:rPr>
          <w:rFonts w:ascii="Cambria" w:hAnsi="Cambria" w:cs="Arial"/>
          <w:b/>
          <w:sz w:val="22"/>
          <w:szCs w:val="22"/>
          <w:u w:val="single"/>
        </w:rPr>
        <w:t xml:space="preserve">: </w:t>
      </w:r>
    </w:p>
    <w:p w14:paraId="3C7976CD" w14:textId="67A2DA9D" w:rsidR="00520E36" w:rsidRDefault="00A47F7D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Kunst</w:t>
      </w:r>
      <w:r w:rsidR="00520E36">
        <w:rPr>
          <w:rFonts w:ascii="Cambria" w:hAnsi="Cambria" w:cs="Arial"/>
          <w:bCs/>
          <w:sz w:val="22"/>
          <w:szCs w:val="22"/>
        </w:rPr>
        <w:t xml:space="preserve"> shared that</w:t>
      </w:r>
      <w:r w:rsidR="00AE5594">
        <w:rPr>
          <w:rFonts w:ascii="Cambria" w:hAnsi="Cambria" w:cs="Arial"/>
          <w:bCs/>
          <w:sz w:val="22"/>
          <w:szCs w:val="22"/>
        </w:rPr>
        <w:t xml:space="preserve"> we have an upcoming Accreditation Focused Site visit on Thursday, February 29, from 2:30 – 3:30 pm</w:t>
      </w:r>
      <w:r w:rsidR="006F4054">
        <w:rPr>
          <w:rFonts w:ascii="Cambria" w:hAnsi="Cambria" w:cs="Arial"/>
          <w:bCs/>
          <w:sz w:val="22"/>
          <w:szCs w:val="22"/>
        </w:rPr>
        <w:t>, is the Campus Open Forum</w:t>
      </w:r>
      <w:r w:rsidR="00AE5594">
        <w:rPr>
          <w:rFonts w:ascii="Cambria" w:hAnsi="Cambria" w:cs="Arial"/>
          <w:bCs/>
          <w:sz w:val="22"/>
          <w:szCs w:val="22"/>
        </w:rPr>
        <w:t xml:space="preserve">. </w:t>
      </w:r>
      <w:r w:rsidR="00520E36">
        <w:rPr>
          <w:rFonts w:ascii="Cambria" w:hAnsi="Cambria" w:cs="Arial"/>
          <w:bCs/>
          <w:sz w:val="22"/>
          <w:szCs w:val="22"/>
        </w:rPr>
        <w:t xml:space="preserve"> </w:t>
      </w:r>
      <w:r w:rsidR="00AE5594">
        <w:rPr>
          <w:rFonts w:ascii="Cambria" w:hAnsi="Cambria" w:cs="Arial"/>
          <w:bCs/>
          <w:sz w:val="22"/>
          <w:szCs w:val="22"/>
        </w:rPr>
        <w:t>There will be an exit report</w:t>
      </w:r>
      <w:r w:rsidR="002B7A91">
        <w:rPr>
          <w:rFonts w:ascii="Cambria" w:hAnsi="Cambria" w:cs="Arial"/>
          <w:bCs/>
          <w:sz w:val="22"/>
          <w:szCs w:val="22"/>
        </w:rPr>
        <w:t xml:space="preserve"> for the Accreditation visit that is open to the campus</w:t>
      </w:r>
      <w:r w:rsidR="00AE5594">
        <w:rPr>
          <w:rFonts w:ascii="Cambria" w:hAnsi="Cambria" w:cs="Arial"/>
          <w:bCs/>
          <w:sz w:val="22"/>
          <w:szCs w:val="22"/>
        </w:rPr>
        <w:t xml:space="preserve"> on </w:t>
      </w:r>
      <w:r w:rsidR="002B7A91">
        <w:rPr>
          <w:rFonts w:ascii="Cambria" w:hAnsi="Cambria" w:cs="Arial"/>
          <w:bCs/>
          <w:sz w:val="22"/>
          <w:szCs w:val="22"/>
        </w:rPr>
        <w:t xml:space="preserve">Friday, </w:t>
      </w:r>
      <w:r w:rsidR="00AE5594">
        <w:rPr>
          <w:rFonts w:ascii="Cambria" w:hAnsi="Cambria" w:cs="Arial"/>
          <w:bCs/>
          <w:sz w:val="22"/>
          <w:szCs w:val="22"/>
        </w:rPr>
        <w:t>March 1, from 11:00 am to noon. Both events will be held in room L-105.</w:t>
      </w:r>
    </w:p>
    <w:p w14:paraId="33093F3C" w14:textId="3B6BED4D" w:rsidR="00520E36" w:rsidRDefault="00A47F7D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 xml:space="preserve">Kunst </w:t>
      </w:r>
      <w:r w:rsidR="00520E36">
        <w:rPr>
          <w:rFonts w:ascii="Cambria" w:hAnsi="Cambria" w:cs="Arial"/>
          <w:bCs/>
          <w:sz w:val="22"/>
          <w:szCs w:val="22"/>
        </w:rPr>
        <w:t>shared that</w:t>
      </w:r>
      <w:r w:rsidR="00AE5594">
        <w:rPr>
          <w:rFonts w:ascii="Cambria" w:hAnsi="Cambria" w:cs="Arial"/>
          <w:bCs/>
          <w:sz w:val="22"/>
          <w:szCs w:val="22"/>
        </w:rPr>
        <w:t xml:space="preserve"> </w:t>
      </w:r>
      <w:r w:rsidR="002B7A91">
        <w:rPr>
          <w:rFonts w:ascii="Cambria" w:hAnsi="Cambria" w:cs="Arial"/>
          <w:bCs/>
          <w:sz w:val="22"/>
          <w:szCs w:val="22"/>
        </w:rPr>
        <w:t>we hav</w:t>
      </w:r>
      <w:bookmarkStart w:id="0" w:name="_GoBack"/>
      <w:bookmarkEnd w:id="0"/>
      <w:r w:rsidR="002B7A91">
        <w:rPr>
          <w:rFonts w:ascii="Cambria" w:hAnsi="Cambria" w:cs="Arial"/>
          <w:bCs/>
          <w:sz w:val="22"/>
          <w:szCs w:val="22"/>
        </w:rPr>
        <w:t xml:space="preserve">e an on-campus </w:t>
      </w:r>
      <w:r w:rsidR="00AE5594">
        <w:rPr>
          <w:rFonts w:ascii="Cambria" w:hAnsi="Cambria" w:cs="Arial"/>
          <w:bCs/>
          <w:sz w:val="22"/>
          <w:szCs w:val="22"/>
        </w:rPr>
        <w:t>board meeting on March 14</w:t>
      </w:r>
      <w:r w:rsidR="002B7A91">
        <w:rPr>
          <w:rFonts w:ascii="Cambria" w:hAnsi="Cambria" w:cs="Arial"/>
          <w:bCs/>
          <w:sz w:val="22"/>
          <w:szCs w:val="22"/>
        </w:rPr>
        <w:t xml:space="preserve">. </w:t>
      </w:r>
    </w:p>
    <w:p w14:paraId="46F63051" w14:textId="0630D091" w:rsidR="00685D8C" w:rsidRDefault="00A47F7D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Kunst</w:t>
      </w:r>
      <w:r w:rsidR="00AE5594">
        <w:rPr>
          <w:rFonts w:ascii="Cambria" w:hAnsi="Cambria" w:cs="Arial"/>
          <w:bCs/>
          <w:sz w:val="22"/>
          <w:szCs w:val="22"/>
        </w:rPr>
        <w:t xml:space="preserve"> shared that</w:t>
      </w:r>
      <w:r w:rsidR="002B7A91">
        <w:rPr>
          <w:rFonts w:ascii="Cambria" w:hAnsi="Cambria" w:cs="Arial"/>
          <w:bCs/>
          <w:sz w:val="22"/>
          <w:szCs w:val="22"/>
        </w:rPr>
        <w:t xml:space="preserve"> the annual</w:t>
      </w:r>
      <w:r w:rsidR="00AE5594">
        <w:rPr>
          <w:rFonts w:ascii="Cambria" w:hAnsi="Cambria" w:cs="Arial"/>
          <w:bCs/>
          <w:sz w:val="22"/>
          <w:szCs w:val="22"/>
        </w:rPr>
        <w:t xml:space="preserve"> Planning Summit will be on </w:t>
      </w:r>
      <w:r w:rsidR="002B7A91">
        <w:rPr>
          <w:rFonts w:ascii="Cambria" w:hAnsi="Cambria" w:cs="Arial"/>
          <w:bCs/>
          <w:sz w:val="22"/>
          <w:szCs w:val="22"/>
        </w:rPr>
        <w:t xml:space="preserve">Friday, </w:t>
      </w:r>
      <w:r w:rsidR="00AE5594">
        <w:rPr>
          <w:rFonts w:ascii="Cambria" w:hAnsi="Cambria" w:cs="Arial"/>
          <w:bCs/>
          <w:sz w:val="22"/>
          <w:szCs w:val="22"/>
        </w:rPr>
        <w:t>March 15, from 9:</w:t>
      </w:r>
      <w:r>
        <w:rPr>
          <w:rFonts w:ascii="Cambria" w:hAnsi="Cambria" w:cs="Arial"/>
          <w:bCs/>
          <w:sz w:val="22"/>
          <w:szCs w:val="22"/>
        </w:rPr>
        <w:t>00 am to 2:00 at Compass Point.</w:t>
      </w:r>
      <w:r w:rsidR="002B7A91">
        <w:rPr>
          <w:rFonts w:ascii="Cambria" w:hAnsi="Cambria" w:cs="Arial"/>
          <w:bCs/>
          <w:sz w:val="22"/>
          <w:szCs w:val="22"/>
        </w:rPr>
        <w:t xml:space="preserve"> Don’t forget to </w:t>
      </w:r>
      <w:hyperlink r:id="rId11" w:history="1">
        <w:r w:rsidR="002B7A91" w:rsidRPr="002B7A91">
          <w:rPr>
            <w:rStyle w:val="Hyperlink"/>
            <w:rFonts w:ascii="Cambria" w:hAnsi="Cambria" w:cs="Arial"/>
            <w:bCs/>
            <w:sz w:val="22"/>
            <w:szCs w:val="22"/>
          </w:rPr>
          <w:t>RSVP</w:t>
        </w:r>
      </w:hyperlink>
      <w:r w:rsidR="002B7A91">
        <w:rPr>
          <w:rFonts w:ascii="Cambria" w:hAnsi="Cambria" w:cs="Arial"/>
          <w:bCs/>
          <w:sz w:val="22"/>
          <w:szCs w:val="22"/>
        </w:rPr>
        <w:t xml:space="preserve">. </w:t>
      </w:r>
    </w:p>
    <w:p w14:paraId="7EB60A9E" w14:textId="64CA1F1C" w:rsidR="00A47F7D" w:rsidRDefault="00A47F7D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 xml:space="preserve">Kunst shared that we will have an election to fill the treasurer role. Marquez will </w:t>
      </w:r>
      <w:r w:rsidR="002B7A91">
        <w:rPr>
          <w:rFonts w:ascii="Cambria" w:hAnsi="Cambria" w:cs="Arial"/>
          <w:bCs/>
          <w:sz w:val="22"/>
          <w:szCs w:val="22"/>
        </w:rPr>
        <w:t xml:space="preserve">serve as interim </w:t>
      </w:r>
      <w:r>
        <w:rPr>
          <w:rFonts w:ascii="Cambria" w:hAnsi="Cambria" w:cs="Arial"/>
          <w:bCs/>
          <w:sz w:val="22"/>
          <w:szCs w:val="22"/>
        </w:rPr>
        <w:t xml:space="preserve">in the meantime. </w:t>
      </w:r>
    </w:p>
    <w:p w14:paraId="2A698E1F" w14:textId="4D36EB11" w:rsidR="00A47F7D" w:rsidRPr="005160F2" w:rsidRDefault="00A47F7D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Kunst shared that</w:t>
      </w:r>
      <w:r w:rsidR="002B7A91">
        <w:rPr>
          <w:rFonts w:ascii="Cambria" w:hAnsi="Cambria" w:cs="Arial"/>
          <w:bCs/>
          <w:sz w:val="22"/>
          <w:szCs w:val="22"/>
        </w:rPr>
        <w:t xml:space="preserve"> after approving the recent requests</w:t>
      </w:r>
      <w:r>
        <w:rPr>
          <w:rFonts w:ascii="Cambria" w:hAnsi="Cambria" w:cs="Arial"/>
          <w:bCs/>
          <w:sz w:val="22"/>
          <w:szCs w:val="22"/>
        </w:rPr>
        <w:t xml:space="preserve"> we </w:t>
      </w:r>
      <w:r w:rsidR="002B7A91">
        <w:rPr>
          <w:rFonts w:ascii="Cambria" w:hAnsi="Cambria" w:cs="Arial"/>
          <w:bCs/>
          <w:sz w:val="22"/>
          <w:szCs w:val="22"/>
        </w:rPr>
        <w:t xml:space="preserve">have a balance of $900 in the Classified Block Grant.  </w:t>
      </w:r>
    </w:p>
    <w:p w14:paraId="2F2F22D2" w14:textId="77777777" w:rsidR="007B33AC" w:rsidRPr="00C437F6" w:rsidRDefault="007B33AC" w:rsidP="001A08D6">
      <w:pPr>
        <w:tabs>
          <w:tab w:val="num" w:pos="720"/>
        </w:tabs>
        <w:rPr>
          <w:rFonts w:ascii="Cambria" w:hAnsi="Cambria" w:cs="Arial"/>
          <w:b/>
          <w:u w:val="single"/>
        </w:rPr>
      </w:pPr>
    </w:p>
    <w:p w14:paraId="6DA86B77" w14:textId="4B5A4CBE" w:rsidR="00685D8C" w:rsidRDefault="001A08D6" w:rsidP="007B33AC">
      <w:pPr>
        <w:pStyle w:val="ListParagraph"/>
        <w:numPr>
          <w:ilvl w:val="0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Old</w:t>
      </w:r>
      <w:r w:rsidR="00C83A17" w:rsidRPr="00C437F6">
        <w:rPr>
          <w:rFonts w:ascii="Cambria" w:hAnsi="Cambria" w:cs="Arial"/>
          <w:b/>
          <w:sz w:val="22"/>
          <w:szCs w:val="22"/>
          <w:u w:val="single"/>
        </w:rPr>
        <w:t xml:space="preserve"> Business:</w:t>
      </w:r>
      <w:r w:rsidR="00736F3A">
        <w:rPr>
          <w:rFonts w:ascii="Cambria" w:hAnsi="Cambria" w:cs="Arial"/>
          <w:b/>
          <w:sz w:val="22"/>
          <w:szCs w:val="22"/>
          <w:u w:val="single"/>
        </w:rPr>
        <w:br/>
      </w:r>
    </w:p>
    <w:p w14:paraId="623EF6E1" w14:textId="77777777" w:rsidR="007B33AC" w:rsidRDefault="007B33AC" w:rsidP="007B33AC">
      <w:pPr>
        <w:pStyle w:val="ListParagraph"/>
        <w:ind w:left="1080"/>
        <w:rPr>
          <w:rFonts w:ascii="Cambria" w:hAnsi="Cambria" w:cs="Arial"/>
          <w:b/>
          <w:sz w:val="22"/>
          <w:szCs w:val="22"/>
          <w:u w:val="single"/>
        </w:rPr>
      </w:pPr>
    </w:p>
    <w:tbl>
      <w:tblPr>
        <w:tblStyle w:val="TableGrid"/>
        <w:tblpPr w:leftFromText="180" w:rightFromText="180" w:vertAnchor="text" w:horzAnchor="margin" w:tblpXSpec="right" w:tblpY="-56"/>
        <w:tblW w:w="0" w:type="auto"/>
        <w:tblLook w:val="04A0" w:firstRow="1" w:lastRow="0" w:firstColumn="1" w:lastColumn="0" w:noHBand="0" w:noVBand="1"/>
      </w:tblPr>
      <w:tblGrid>
        <w:gridCol w:w="625"/>
        <w:gridCol w:w="9370"/>
      </w:tblGrid>
      <w:tr w:rsidR="00520E36" w14:paraId="2F15D3C5" w14:textId="77777777" w:rsidTr="00520E36">
        <w:trPr>
          <w:trHeight w:val="317"/>
        </w:trPr>
        <w:tc>
          <w:tcPr>
            <w:tcW w:w="625" w:type="dxa"/>
          </w:tcPr>
          <w:p w14:paraId="7B283B86" w14:textId="77777777" w:rsidR="00520E36" w:rsidRPr="001A08D6" w:rsidRDefault="00520E36" w:rsidP="00736631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#</w:t>
            </w:r>
          </w:p>
        </w:tc>
        <w:tc>
          <w:tcPr>
            <w:tcW w:w="9370" w:type="dxa"/>
          </w:tcPr>
          <w:p w14:paraId="5180818F" w14:textId="77777777" w:rsidR="00520E36" w:rsidRPr="001A08D6" w:rsidRDefault="00520E36" w:rsidP="00736631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Item</w:t>
            </w:r>
          </w:p>
        </w:tc>
      </w:tr>
      <w:tr w:rsidR="00520E36" w14:paraId="6B19C1BF" w14:textId="77777777" w:rsidTr="00520E36">
        <w:trPr>
          <w:trHeight w:val="58"/>
        </w:trPr>
        <w:tc>
          <w:tcPr>
            <w:tcW w:w="625" w:type="dxa"/>
          </w:tcPr>
          <w:p w14:paraId="7369EB21" w14:textId="2C650BB5" w:rsidR="00520E36" w:rsidRPr="007E591B" w:rsidRDefault="00520E36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9370" w:type="dxa"/>
          </w:tcPr>
          <w:p w14:paraId="416E4487" w14:textId="6E9A5559" w:rsidR="00520E36" w:rsidRDefault="00520E36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 old business to discuss</w:t>
            </w:r>
          </w:p>
        </w:tc>
      </w:tr>
    </w:tbl>
    <w:p w14:paraId="0B834C67" w14:textId="4716D0BA" w:rsidR="004B22E7" w:rsidRDefault="004B22E7" w:rsidP="007B33AC">
      <w:pPr>
        <w:rPr>
          <w:rFonts w:ascii="Cambria" w:hAnsi="Cambria" w:cs="Arial"/>
          <w:b/>
          <w:sz w:val="28"/>
          <w:szCs w:val="28"/>
          <w:u w:val="single"/>
        </w:rPr>
      </w:pPr>
    </w:p>
    <w:p w14:paraId="51524A15" w14:textId="77777777" w:rsidR="004B22E7" w:rsidRPr="004C0F08" w:rsidRDefault="004B22E7" w:rsidP="007B33AC">
      <w:pPr>
        <w:rPr>
          <w:rFonts w:ascii="Cambria" w:hAnsi="Cambria" w:cs="Arial"/>
          <w:b/>
          <w:sz w:val="28"/>
          <w:szCs w:val="28"/>
          <w:u w:val="single"/>
        </w:rPr>
      </w:pPr>
    </w:p>
    <w:p w14:paraId="4F7C4147" w14:textId="1597C3BA" w:rsidR="00736631" w:rsidRPr="005160F2" w:rsidRDefault="004C0F08" w:rsidP="00736F3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N</w:t>
      </w:r>
      <w:r w:rsidR="001A08D6">
        <w:rPr>
          <w:rFonts w:ascii="Cambria" w:hAnsi="Cambria" w:cs="Arial"/>
          <w:b/>
          <w:sz w:val="22"/>
          <w:szCs w:val="22"/>
          <w:u w:val="single"/>
        </w:rPr>
        <w:t>ew</w:t>
      </w:r>
      <w:r w:rsidR="00736631">
        <w:rPr>
          <w:rFonts w:ascii="Cambria" w:hAnsi="Cambria" w:cs="Arial"/>
          <w:b/>
          <w:sz w:val="22"/>
          <w:szCs w:val="22"/>
          <w:u w:val="single"/>
        </w:rPr>
        <w:t xml:space="preserve"> Busines</w:t>
      </w:r>
      <w:r w:rsidR="005160F2">
        <w:rPr>
          <w:rFonts w:ascii="Cambria" w:hAnsi="Cambria" w:cs="Arial"/>
          <w:b/>
          <w:sz w:val="22"/>
          <w:szCs w:val="22"/>
          <w:u w:val="single"/>
        </w:rPr>
        <w:t>s</w:t>
      </w:r>
    </w:p>
    <w:tbl>
      <w:tblPr>
        <w:tblStyle w:val="TableGrid"/>
        <w:tblpPr w:leftFromText="187" w:rightFromText="187" w:vertAnchor="text" w:horzAnchor="margin" w:tblpXSpec="right" w:tblpY="342"/>
        <w:tblW w:w="0" w:type="auto"/>
        <w:tblLook w:val="04A0" w:firstRow="1" w:lastRow="0" w:firstColumn="1" w:lastColumn="0" w:noHBand="0" w:noVBand="1"/>
      </w:tblPr>
      <w:tblGrid>
        <w:gridCol w:w="715"/>
        <w:gridCol w:w="9293"/>
      </w:tblGrid>
      <w:tr w:rsidR="007A4932" w14:paraId="333D109E" w14:textId="77777777" w:rsidTr="007A4932">
        <w:tc>
          <w:tcPr>
            <w:tcW w:w="715" w:type="dxa"/>
          </w:tcPr>
          <w:p w14:paraId="4F6E86F6" w14:textId="77777777" w:rsidR="007A4932" w:rsidRPr="001A08D6" w:rsidRDefault="007A4932" w:rsidP="004C0F08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#</w:t>
            </w:r>
          </w:p>
        </w:tc>
        <w:tc>
          <w:tcPr>
            <w:tcW w:w="9293" w:type="dxa"/>
          </w:tcPr>
          <w:p w14:paraId="54649F38" w14:textId="15512DE4" w:rsidR="007A4932" w:rsidRPr="001A08D6" w:rsidRDefault="007A4932" w:rsidP="004C0F08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7A4932" w14:paraId="59DBF5A7" w14:textId="77777777" w:rsidTr="007A4932">
        <w:trPr>
          <w:trHeight w:val="467"/>
        </w:trPr>
        <w:tc>
          <w:tcPr>
            <w:tcW w:w="715" w:type="dxa"/>
          </w:tcPr>
          <w:p w14:paraId="48B35F1B" w14:textId="77777777" w:rsidR="007A4932" w:rsidRPr="00D35B72" w:rsidRDefault="007A4932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1</w:t>
            </w:r>
          </w:p>
        </w:tc>
        <w:tc>
          <w:tcPr>
            <w:tcW w:w="9293" w:type="dxa"/>
          </w:tcPr>
          <w:p w14:paraId="0512345C" w14:textId="50F1287E" w:rsidR="007A4932" w:rsidRDefault="002B7A91" w:rsidP="007A493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Wi-Fi Feedback</w:t>
            </w:r>
          </w:p>
          <w:p w14:paraId="162809CE" w14:textId="17B9F693" w:rsidR="002B7A91" w:rsidRDefault="002B7A91" w:rsidP="002B7A91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Campbell shared that the Facilities Department's Wi-Fi service has been restored. </w:t>
            </w:r>
          </w:p>
          <w:p w14:paraId="6184FEC8" w14:textId="56F74DDA" w:rsidR="002B7A91" w:rsidRDefault="008F34BE" w:rsidP="002B7A91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 w:rsidRPr="008F34BE">
              <w:rPr>
                <w:rFonts w:ascii="Cambria" w:eastAsia="Batang" w:hAnsi="Cambria" w:cs="Arial"/>
                <w:bCs/>
                <w:sz w:val="22"/>
                <w:szCs w:val="20"/>
              </w:rPr>
              <w:t>Vincej</w:t>
            </w:r>
            <w:r>
              <w:rPr>
                <w:rFonts w:ascii="Cambria" w:hAnsi="Cambria"/>
                <w:bCs/>
              </w:rPr>
              <w:t xml:space="preserve"> shared that the o</w:t>
            </w:r>
            <w:r w:rsidR="002B7A91">
              <w:rPr>
                <w:rFonts w:ascii="Cambria" w:hAnsi="Cambria"/>
                <w:bCs/>
              </w:rPr>
              <w:t>utdoor Wi-Fi needs work as there are plenty of dead zones.</w:t>
            </w:r>
            <w:r>
              <w:rPr>
                <w:rFonts w:ascii="Cambria" w:hAnsi="Cambria"/>
                <w:bCs/>
              </w:rPr>
              <w:t xml:space="preserve"> Students who sit outdoors (in the courtyard and on benches) want to use the Wi-Fi. </w:t>
            </w:r>
          </w:p>
          <w:p w14:paraId="03759F85" w14:textId="68259D6F" w:rsidR="004B22E7" w:rsidRDefault="002B7A91" w:rsidP="004B22E7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The</w:t>
            </w:r>
            <w:r w:rsidR="004B22E7">
              <w:rPr>
                <w:rFonts w:ascii="Cambria" w:hAnsi="Cambria"/>
                <w:bCs/>
              </w:rPr>
              <w:t xml:space="preserve"> </w:t>
            </w:r>
            <w:r>
              <w:rPr>
                <w:rFonts w:ascii="Cambria" w:hAnsi="Cambria"/>
                <w:bCs/>
              </w:rPr>
              <w:t>K1 building still has connectivity issues</w:t>
            </w:r>
            <w:r w:rsidR="006F4054">
              <w:rPr>
                <w:rFonts w:ascii="Cambria" w:hAnsi="Cambria"/>
                <w:bCs/>
              </w:rPr>
              <w:t xml:space="preserve"> (on the first floor)</w:t>
            </w:r>
            <w:r>
              <w:rPr>
                <w:rFonts w:ascii="Cambria" w:hAnsi="Cambria"/>
                <w:bCs/>
              </w:rPr>
              <w:t xml:space="preserve">. </w:t>
            </w:r>
          </w:p>
          <w:p w14:paraId="44CB8EEC" w14:textId="77777777" w:rsidR="008F34BE" w:rsidRDefault="008F34BE" w:rsidP="008F34BE">
            <w:pPr>
              <w:rPr>
                <w:rFonts w:ascii="Cambria" w:hAnsi="Cambria"/>
                <w:bCs/>
              </w:rPr>
            </w:pPr>
          </w:p>
          <w:p w14:paraId="18F0683F" w14:textId="1E5F3045" w:rsidR="008F34BE" w:rsidRPr="008F34BE" w:rsidRDefault="008F34BE" w:rsidP="008F34B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Next Steps: Kunst will share this feedback with Kurt Hill</w:t>
            </w:r>
          </w:p>
        </w:tc>
      </w:tr>
      <w:tr w:rsidR="007A4932" w14:paraId="28B6C07B" w14:textId="77777777" w:rsidTr="007A4932">
        <w:trPr>
          <w:trHeight w:val="467"/>
        </w:trPr>
        <w:tc>
          <w:tcPr>
            <w:tcW w:w="715" w:type="dxa"/>
          </w:tcPr>
          <w:p w14:paraId="666BED6B" w14:textId="77777777" w:rsidR="007A4932" w:rsidRDefault="007A4932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</w:t>
            </w:r>
          </w:p>
        </w:tc>
        <w:tc>
          <w:tcPr>
            <w:tcW w:w="9293" w:type="dxa"/>
          </w:tcPr>
          <w:p w14:paraId="22736E55" w14:textId="75FC5239" w:rsidR="007A4932" w:rsidRDefault="008F34BE" w:rsidP="0032443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Leave a Legacy Brick</w:t>
            </w:r>
            <w:r w:rsidR="00FE341D">
              <w:rPr>
                <w:rFonts w:ascii="Cambria" w:hAnsi="Cambria"/>
                <w:bCs/>
              </w:rPr>
              <w:t>s</w:t>
            </w:r>
          </w:p>
          <w:p w14:paraId="4A772BA7" w14:textId="4E55A8F4" w:rsidR="003A175C" w:rsidRDefault="008F34BE" w:rsidP="008F34BE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Vincej would like to reestablish the Leave a Legacy Bricks in Legacy Plaza but doesn’t know what path to take. </w:t>
            </w:r>
          </w:p>
          <w:p w14:paraId="69DEAB9E" w14:textId="77777777" w:rsidR="008F34BE" w:rsidRDefault="008F34BE" w:rsidP="008F34BE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Kunst shared that Legacy Plaza is through the Foundation so any donations would be routed through them. </w:t>
            </w:r>
          </w:p>
          <w:p w14:paraId="7175CAA8" w14:textId="77777777" w:rsidR="008F34BE" w:rsidRDefault="008F34BE" w:rsidP="008F34BE">
            <w:pPr>
              <w:pStyle w:val="ListParagraph"/>
              <w:rPr>
                <w:rFonts w:ascii="Cambria" w:hAnsi="Cambria"/>
                <w:bCs/>
              </w:rPr>
            </w:pPr>
          </w:p>
          <w:p w14:paraId="65487B80" w14:textId="5F3DD9A5" w:rsidR="008F34BE" w:rsidRPr="008F34BE" w:rsidRDefault="008F34BE" w:rsidP="008F34B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Next Steps: </w:t>
            </w:r>
            <w:r w:rsidRPr="008F34BE">
              <w:rPr>
                <w:rFonts w:ascii="Cambria" w:hAnsi="Cambria"/>
                <w:bCs/>
              </w:rPr>
              <w:t>Kunst wi</w:t>
            </w:r>
            <w:r>
              <w:rPr>
                <w:rFonts w:ascii="Cambria" w:hAnsi="Cambria"/>
                <w:bCs/>
              </w:rPr>
              <w:t xml:space="preserve">ll connect with </w:t>
            </w:r>
            <w:r w:rsidRPr="008F34BE">
              <w:rPr>
                <w:rFonts w:ascii="Cambria" w:hAnsi="Cambria"/>
                <w:bCs/>
              </w:rPr>
              <w:t>President Lundberg, VP Bell, and Lisa Cole Jones</w:t>
            </w:r>
            <w:r>
              <w:rPr>
                <w:rFonts w:ascii="Cambria" w:hAnsi="Cambria"/>
                <w:bCs/>
              </w:rPr>
              <w:t xml:space="preserve"> </w:t>
            </w:r>
            <w:r w:rsidR="00FE341D">
              <w:rPr>
                <w:rFonts w:ascii="Cambria" w:hAnsi="Cambria"/>
                <w:bCs/>
              </w:rPr>
              <w:t xml:space="preserve">to get the process and report back. </w:t>
            </w:r>
          </w:p>
        </w:tc>
      </w:tr>
      <w:tr w:rsidR="00FE341D" w14:paraId="4F290E92" w14:textId="77777777" w:rsidTr="007A4932">
        <w:trPr>
          <w:trHeight w:val="467"/>
        </w:trPr>
        <w:tc>
          <w:tcPr>
            <w:tcW w:w="715" w:type="dxa"/>
          </w:tcPr>
          <w:p w14:paraId="263FF8FD" w14:textId="7520C796" w:rsidR="00FE341D" w:rsidRDefault="00FE341D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3</w:t>
            </w:r>
          </w:p>
        </w:tc>
        <w:tc>
          <w:tcPr>
            <w:tcW w:w="9293" w:type="dxa"/>
          </w:tcPr>
          <w:p w14:paraId="103451CC" w14:textId="1A4303C0" w:rsidR="00FE341D" w:rsidRDefault="00FE341D" w:rsidP="0032443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Fundraiser Update</w:t>
            </w:r>
          </w:p>
          <w:p w14:paraId="3145688A" w14:textId="07B4F776" w:rsidR="00FE341D" w:rsidRDefault="00FE341D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Neff shared we have sold 17 Thank You grams so far. She will send out another reminder on Thursday. </w:t>
            </w:r>
          </w:p>
          <w:p w14:paraId="33EAFEA2" w14:textId="6C2234E6" w:rsidR="00FE341D" w:rsidRDefault="00FE341D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Vincej shared that the guys in Facilities are hesitant to send a heart or rose to a coworker. </w:t>
            </w:r>
          </w:p>
          <w:p w14:paraId="77545C34" w14:textId="54FF2591" w:rsidR="00FE341D" w:rsidRPr="00FE341D" w:rsidRDefault="00FE341D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 w:rsidRPr="008F34BE">
              <w:rPr>
                <w:rFonts w:ascii="Cambria" w:eastAsia="Batang" w:hAnsi="Cambria" w:cs="Arial"/>
                <w:bCs/>
                <w:sz w:val="22"/>
                <w:szCs w:val="20"/>
              </w:rPr>
              <w:t>Sampaga</w:t>
            </w:r>
            <w:r>
              <w:rPr>
                <w:rFonts w:ascii="Cambria" w:eastAsia="Batang" w:hAnsi="Cambria" w:cs="Arial"/>
                <w:bCs/>
                <w:sz w:val="22"/>
                <w:szCs w:val="20"/>
              </w:rPr>
              <w:t xml:space="preserve"> is working on organizing a restaurant fundraiser. She hopes to have the first one at the end of this month and will send out a flyer. </w:t>
            </w:r>
          </w:p>
          <w:p w14:paraId="5B5118D8" w14:textId="5EB765D0" w:rsidR="00FE341D" w:rsidRDefault="00FE341D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Sampaga will include a callout for those </w:t>
            </w:r>
            <w:r w:rsidR="00BB12A5">
              <w:rPr>
                <w:rFonts w:ascii="Cambria" w:hAnsi="Cambria"/>
                <w:bCs/>
              </w:rPr>
              <w:t>who</w:t>
            </w:r>
            <w:r>
              <w:rPr>
                <w:rFonts w:ascii="Cambria" w:hAnsi="Cambria"/>
                <w:bCs/>
              </w:rPr>
              <w:t xml:space="preserve"> are interested in joining the Fun Committee to assist with the carnival planning. </w:t>
            </w:r>
          </w:p>
          <w:p w14:paraId="6ACA40BB" w14:textId="77777777" w:rsidR="00FE341D" w:rsidRDefault="00FE341D" w:rsidP="00FE341D">
            <w:pPr>
              <w:pStyle w:val="ListParagraph"/>
              <w:rPr>
                <w:rFonts w:ascii="Cambria" w:hAnsi="Cambria"/>
                <w:bCs/>
              </w:rPr>
            </w:pPr>
          </w:p>
          <w:p w14:paraId="7F3FD706" w14:textId="24362D7C" w:rsidR="00FE341D" w:rsidRPr="00FE341D" w:rsidRDefault="00FE341D" w:rsidP="00FE341D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Next Steps: Neff will add a stress ball with a candy option for those who are not comfortable with a heart or rose. </w:t>
            </w:r>
          </w:p>
        </w:tc>
      </w:tr>
      <w:tr w:rsidR="00FE341D" w14:paraId="53BD8CC1" w14:textId="77777777" w:rsidTr="007A4932">
        <w:trPr>
          <w:trHeight w:val="467"/>
        </w:trPr>
        <w:tc>
          <w:tcPr>
            <w:tcW w:w="715" w:type="dxa"/>
          </w:tcPr>
          <w:p w14:paraId="49079432" w14:textId="29CDBAFB" w:rsidR="00FE341D" w:rsidRDefault="00FE341D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4</w:t>
            </w:r>
          </w:p>
        </w:tc>
        <w:tc>
          <w:tcPr>
            <w:tcW w:w="9293" w:type="dxa"/>
          </w:tcPr>
          <w:p w14:paraId="3F469FD6" w14:textId="4AC04471" w:rsidR="00FE341D" w:rsidRDefault="00FE341D" w:rsidP="0032443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 Classified Senate Goals and Priorities</w:t>
            </w:r>
          </w:p>
          <w:p w14:paraId="4D0E8D86" w14:textId="3CC9CA1C" w:rsidR="00FE341D" w:rsidRDefault="008B5254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Kunst shared the goals and priorities the exec team put together at their retreat on January 18.</w:t>
            </w:r>
          </w:p>
          <w:p w14:paraId="245B5D14" w14:textId="07AD829F" w:rsidR="00BB12A5" w:rsidRDefault="00BB12A5" w:rsidP="00BB12A5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Engagement &amp; Participation</w:t>
            </w:r>
          </w:p>
          <w:p w14:paraId="2678C25D" w14:textId="75531BCE" w:rsidR="00BB12A5" w:rsidRDefault="00BB12A5" w:rsidP="00BB12A5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Cross-Constituency Collaboration</w:t>
            </w:r>
          </w:p>
          <w:p w14:paraId="105E9E4E" w14:textId="6F987547" w:rsidR="00BB12A5" w:rsidRDefault="00BB12A5" w:rsidP="00BB12A5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Professional Development</w:t>
            </w:r>
          </w:p>
          <w:p w14:paraId="46D80BE5" w14:textId="02DA98F4" w:rsidR="00BB12A5" w:rsidRDefault="00BB12A5" w:rsidP="00BB12A5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Classified Professional Staffing</w:t>
            </w:r>
          </w:p>
          <w:p w14:paraId="212298A2" w14:textId="7A3BE099" w:rsidR="008B5254" w:rsidRPr="008B5254" w:rsidRDefault="008B5254" w:rsidP="008B5254">
            <w:pPr>
              <w:rPr>
                <w:rFonts w:ascii="Cambria" w:hAnsi="Cambria"/>
                <w:bCs/>
              </w:rPr>
            </w:pPr>
          </w:p>
          <w:p w14:paraId="5DE9D1E6" w14:textId="77777777" w:rsidR="00762A63" w:rsidRDefault="008B5254" w:rsidP="0032443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Next steps: </w:t>
            </w:r>
          </w:p>
          <w:p w14:paraId="018C9CB5" w14:textId="1C79F2BE" w:rsidR="00762A63" w:rsidRDefault="00BB12A5" w:rsidP="00762A63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 w:rsidRPr="00762A63">
              <w:rPr>
                <w:rFonts w:ascii="Cambria" w:hAnsi="Cambria"/>
                <w:bCs/>
              </w:rPr>
              <w:t xml:space="preserve">Set up an exec luncheon meeting with </w:t>
            </w:r>
            <w:r w:rsidR="00762A63">
              <w:rPr>
                <w:rFonts w:ascii="Cambria" w:hAnsi="Cambria"/>
                <w:bCs/>
              </w:rPr>
              <w:t xml:space="preserve">the </w:t>
            </w:r>
            <w:r w:rsidRPr="00762A63">
              <w:rPr>
                <w:rFonts w:ascii="Cambria" w:hAnsi="Cambria"/>
                <w:bCs/>
              </w:rPr>
              <w:t xml:space="preserve">Academic Senate in the second week of March and another luncheon for classified and faculty in May. </w:t>
            </w:r>
          </w:p>
          <w:p w14:paraId="09CF991A" w14:textId="77777777" w:rsidR="00FE341D" w:rsidRDefault="00762A63" w:rsidP="00762A63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 w:rsidRPr="00762A63">
              <w:rPr>
                <w:rFonts w:ascii="Cambria" w:hAnsi="Cambria"/>
                <w:bCs/>
              </w:rPr>
              <w:t xml:space="preserve">Set up </w:t>
            </w:r>
            <w:r>
              <w:rPr>
                <w:rFonts w:ascii="Cambria" w:hAnsi="Cambria"/>
                <w:bCs/>
              </w:rPr>
              <w:t xml:space="preserve">an </w:t>
            </w:r>
            <w:r w:rsidRPr="00762A63">
              <w:rPr>
                <w:rFonts w:ascii="Cambria" w:hAnsi="Cambria"/>
                <w:bCs/>
              </w:rPr>
              <w:t xml:space="preserve">Office 365 training. </w:t>
            </w:r>
          </w:p>
          <w:p w14:paraId="56450C83" w14:textId="77777777" w:rsidR="00762A63" w:rsidRDefault="00762A63" w:rsidP="00762A63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dvocate for staffing analysis at the district level</w:t>
            </w:r>
          </w:p>
          <w:p w14:paraId="42CD297E" w14:textId="2B7387C7" w:rsidR="00762A63" w:rsidRPr="00762A63" w:rsidRDefault="00762A63" w:rsidP="00762A63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dvocate and get involved at state level </w:t>
            </w:r>
          </w:p>
        </w:tc>
      </w:tr>
      <w:tr w:rsidR="00FE341D" w14:paraId="6BD2F89E" w14:textId="77777777" w:rsidTr="007A4932">
        <w:trPr>
          <w:trHeight w:val="467"/>
        </w:trPr>
        <w:tc>
          <w:tcPr>
            <w:tcW w:w="715" w:type="dxa"/>
          </w:tcPr>
          <w:p w14:paraId="5BFAA178" w14:textId="1798C36E" w:rsidR="00FE341D" w:rsidRDefault="00FE341D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lastRenderedPageBreak/>
              <w:t>5</w:t>
            </w:r>
          </w:p>
        </w:tc>
        <w:tc>
          <w:tcPr>
            <w:tcW w:w="9293" w:type="dxa"/>
          </w:tcPr>
          <w:p w14:paraId="32566CDF" w14:textId="77CEE2A0" w:rsidR="00FE341D" w:rsidRDefault="00FE341D" w:rsidP="0032443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4CS Membership (CSI Leadership </w:t>
            </w:r>
            <w:r w:rsidR="00BB12A5">
              <w:rPr>
                <w:rFonts w:ascii="Cambria" w:hAnsi="Cambria"/>
                <w:bCs/>
              </w:rPr>
              <w:t>Conference</w:t>
            </w:r>
            <w:r>
              <w:rPr>
                <w:rFonts w:ascii="Cambria" w:hAnsi="Cambria"/>
                <w:bCs/>
              </w:rPr>
              <w:t>)</w:t>
            </w:r>
          </w:p>
          <w:p w14:paraId="5C7268BE" w14:textId="2B352094" w:rsidR="00FE341D" w:rsidRDefault="008B5254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Kunst</w:t>
            </w:r>
            <w:r w:rsidR="00762A63">
              <w:rPr>
                <w:rFonts w:ascii="Cambria" w:hAnsi="Cambria"/>
                <w:bCs/>
              </w:rPr>
              <w:t xml:space="preserve"> shared the 4CS website and asked if we would be interested in renewing our membership.  </w:t>
            </w:r>
          </w:p>
          <w:p w14:paraId="302F8B48" w14:textId="41957F19" w:rsidR="005F3BA7" w:rsidRDefault="005F3BA7" w:rsidP="00FE341D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Kunst shared the CSI Leadership conference information just in case we would be interested in attending next years. </w:t>
            </w:r>
          </w:p>
          <w:p w14:paraId="5349B948" w14:textId="77777777" w:rsidR="00762A63" w:rsidRDefault="00762A63" w:rsidP="00762A63">
            <w:pPr>
              <w:pStyle w:val="ListParagraph"/>
              <w:rPr>
                <w:rFonts w:ascii="Cambria" w:hAnsi="Cambria"/>
                <w:bCs/>
              </w:rPr>
            </w:pPr>
          </w:p>
          <w:p w14:paraId="39116816" w14:textId="226A062A" w:rsidR="008B5254" w:rsidRPr="008B5254" w:rsidRDefault="008B5254" w:rsidP="008B5254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Next steps: </w:t>
            </w:r>
            <w:r w:rsidR="00762A63">
              <w:rPr>
                <w:rFonts w:ascii="Cambria" w:hAnsi="Cambria"/>
                <w:bCs/>
              </w:rPr>
              <w:t xml:space="preserve">Kunst will look into the cost of membership and report back. </w:t>
            </w:r>
          </w:p>
        </w:tc>
      </w:tr>
    </w:tbl>
    <w:p w14:paraId="126AAE1C" w14:textId="30C59777" w:rsidR="00FC5D7C" w:rsidRPr="004C0F08" w:rsidRDefault="00736F3A" w:rsidP="0079217F">
      <w:pPr>
        <w:rPr>
          <w:rFonts w:ascii="Cambria" w:hAnsi="Cambria" w:cs="Arial"/>
          <w:b/>
          <w:sz w:val="8"/>
          <w:u w:val="single"/>
        </w:rPr>
      </w:pPr>
      <w:r>
        <w:rPr>
          <w:rFonts w:ascii="Cambria" w:hAnsi="Cambria" w:cs="Arial"/>
          <w:b/>
          <w:u w:val="single"/>
        </w:rPr>
        <w:br/>
      </w:r>
      <w:r w:rsidR="00736631" w:rsidRPr="00736631">
        <w:rPr>
          <w:rFonts w:ascii="Cambria" w:hAnsi="Cambria" w:cs="Arial"/>
          <w:b/>
          <w:u w:val="single"/>
        </w:rPr>
        <w:br/>
      </w:r>
    </w:p>
    <w:p w14:paraId="3F03C58C" w14:textId="77777777" w:rsidR="00731049" w:rsidRDefault="00736631" w:rsidP="00736631">
      <w:pPr>
        <w:pStyle w:val="ListParagraph"/>
        <w:numPr>
          <w:ilvl w:val="1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Review of Action Items</w:t>
      </w:r>
    </w:p>
    <w:p w14:paraId="201628A6" w14:textId="43AC221A" w:rsidR="009644EC" w:rsidRDefault="009644EC" w:rsidP="00762A63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 w:cs="Arial"/>
        </w:rPr>
        <w:t>Kunst will share the Wi-Fi feedback with Kurt Hill</w:t>
      </w:r>
    </w:p>
    <w:p w14:paraId="3C27693A" w14:textId="77777777" w:rsidR="009644EC" w:rsidRDefault="009644EC" w:rsidP="00762A63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 w:cs="Arial"/>
        </w:rPr>
        <w:t>Kunst will connect with President Lundberg, VP Bell, and Lisa Cole Jones regarding Legacy Plaza.</w:t>
      </w:r>
    </w:p>
    <w:p w14:paraId="3B46E30C" w14:textId="0415B87D" w:rsidR="009644EC" w:rsidRDefault="009644EC" w:rsidP="00762A63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 w:cs="Arial"/>
        </w:rPr>
        <w:t>Neff will add a stress ball and candy option to the Thank You gram fundraiser.</w:t>
      </w:r>
    </w:p>
    <w:p w14:paraId="37A279C5" w14:textId="2D6BCA2A" w:rsidR="009644EC" w:rsidRDefault="009644EC" w:rsidP="009644EC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/>
          <w:bCs/>
        </w:rPr>
        <w:t xml:space="preserve">Sampaga </w:t>
      </w:r>
      <w:r>
        <w:rPr>
          <w:rFonts w:ascii="Cambria" w:hAnsi="Cambria" w:cs="Arial"/>
        </w:rPr>
        <w:t>is working on monthly restaurant fundraiser and newsletter.</w:t>
      </w:r>
    </w:p>
    <w:p w14:paraId="5E8C1039" w14:textId="28A2102C" w:rsidR="00736631" w:rsidRPr="009644EC" w:rsidRDefault="009644EC" w:rsidP="009644EC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 w:rsidRPr="009644E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 xml:space="preserve">Kunst will look into the 4SC membership and report back. </w:t>
      </w:r>
      <w:r w:rsidR="007A726A" w:rsidRPr="009644EC">
        <w:rPr>
          <w:rFonts w:ascii="Cambria" w:hAnsi="Cambria" w:cs="Arial"/>
        </w:rPr>
        <w:br/>
      </w:r>
    </w:p>
    <w:p w14:paraId="21B6796C" w14:textId="77777777" w:rsidR="007B33AC" w:rsidRDefault="007B33AC" w:rsidP="001C50DF">
      <w:pPr>
        <w:pStyle w:val="ListParagraph"/>
        <w:ind w:left="1440"/>
        <w:rPr>
          <w:rFonts w:ascii="Cambria" w:hAnsi="Cambria" w:cs="Arial"/>
          <w:b/>
          <w:sz w:val="22"/>
          <w:szCs w:val="22"/>
          <w:u w:val="single"/>
        </w:rPr>
      </w:pPr>
    </w:p>
    <w:p w14:paraId="21A625B1" w14:textId="7272BF92" w:rsidR="00803824" w:rsidRDefault="00C83A17" w:rsidP="00A931D9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nnouncements</w:t>
      </w:r>
      <w:r w:rsidR="006C29EB">
        <w:rPr>
          <w:rFonts w:ascii="Cambria" w:hAnsi="Cambria" w:cs="Arial"/>
          <w:b/>
          <w:sz w:val="22"/>
          <w:szCs w:val="22"/>
          <w:u w:val="single"/>
        </w:rPr>
        <w:t xml:space="preserve"> and Open Comment</w:t>
      </w:r>
      <w:r w:rsidR="00B526AA" w:rsidRPr="00C437F6">
        <w:rPr>
          <w:rFonts w:ascii="Cambria" w:hAnsi="Cambria" w:cs="Arial"/>
          <w:b/>
          <w:sz w:val="22"/>
          <w:szCs w:val="22"/>
          <w:u w:val="single"/>
        </w:rPr>
        <w:t xml:space="preserve"> </w:t>
      </w:r>
    </w:p>
    <w:p w14:paraId="1C3A574B" w14:textId="793ABCB2" w:rsidR="00DC443B" w:rsidRPr="00AE3364" w:rsidRDefault="00DC443B" w:rsidP="00AE3364">
      <w:pPr>
        <w:pStyle w:val="ListParagraph"/>
        <w:numPr>
          <w:ilvl w:val="1"/>
          <w:numId w:val="1"/>
        </w:numPr>
        <w:rPr>
          <w:rFonts w:ascii="Cambria" w:hAnsi="Cambria" w:cs="Arial"/>
          <w:sz w:val="22"/>
          <w:szCs w:val="22"/>
        </w:rPr>
      </w:pPr>
    </w:p>
    <w:p w14:paraId="05339B03" w14:textId="4FF5A61E" w:rsidR="00B526AA" w:rsidRDefault="00B526AA" w:rsidP="00A931D9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djournment</w:t>
      </w:r>
    </w:p>
    <w:p w14:paraId="1DF2ADDC" w14:textId="73486FF0" w:rsidR="005828CC" w:rsidRDefault="005828CC" w:rsidP="005828CC">
      <w:pPr>
        <w:pStyle w:val="ListParagraph"/>
        <w:numPr>
          <w:ilvl w:val="1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sz w:val="22"/>
          <w:szCs w:val="22"/>
        </w:rPr>
        <w:t>The meeting was adjourned at 1</w:t>
      </w:r>
      <w:r w:rsidR="003A175C">
        <w:rPr>
          <w:rFonts w:ascii="Cambria" w:hAnsi="Cambria" w:cs="Arial"/>
          <w:sz w:val="22"/>
          <w:szCs w:val="22"/>
        </w:rPr>
        <w:t>1</w:t>
      </w:r>
      <w:r>
        <w:rPr>
          <w:rFonts w:ascii="Cambria" w:hAnsi="Cambria" w:cs="Arial"/>
          <w:sz w:val="22"/>
          <w:szCs w:val="22"/>
        </w:rPr>
        <w:t>:</w:t>
      </w:r>
      <w:r w:rsidR="00AE3364">
        <w:rPr>
          <w:rFonts w:ascii="Cambria" w:hAnsi="Cambria" w:cs="Arial"/>
          <w:sz w:val="22"/>
          <w:szCs w:val="22"/>
        </w:rPr>
        <w:t>28</w:t>
      </w:r>
      <w:r>
        <w:rPr>
          <w:rFonts w:ascii="Cambria" w:hAnsi="Cambria" w:cs="Arial"/>
          <w:sz w:val="22"/>
          <w:szCs w:val="22"/>
        </w:rPr>
        <w:t xml:space="preserve"> </w:t>
      </w:r>
      <w:r w:rsidR="003A175C">
        <w:rPr>
          <w:rFonts w:ascii="Cambria" w:hAnsi="Cambria" w:cs="Arial"/>
          <w:sz w:val="22"/>
          <w:szCs w:val="22"/>
        </w:rPr>
        <w:t>a</w:t>
      </w:r>
      <w:r>
        <w:rPr>
          <w:rFonts w:ascii="Cambria" w:hAnsi="Cambria" w:cs="Arial"/>
          <w:sz w:val="22"/>
          <w:szCs w:val="22"/>
        </w:rPr>
        <w:t xml:space="preserve">m </w:t>
      </w:r>
    </w:p>
    <w:p w14:paraId="27CE6F80" w14:textId="77777777" w:rsidR="001A08D6" w:rsidRDefault="001A08D6" w:rsidP="001A08D6">
      <w:pPr>
        <w:pStyle w:val="ListParagraph"/>
        <w:tabs>
          <w:tab w:val="left" w:pos="1440"/>
          <w:tab w:val="left" w:pos="2880"/>
        </w:tabs>
        <w:ind w:left="1080"/>
        <w:rPr>
          <w:rFonts w:ascii="Cambria" w:hAnsi="Cambria" w:cs="Arial"/>
          <w:b/>
          <w:sz w:val="22"/>
          <w:szCs w:val="22"/>
          <w:u w:val="single"/>
        </w:rPr>
      </w:pPr>
    </w:p>
    <w:p w14:paraId="140B2190" w14:textId="00402E22" w:rsidR="007C0123" w:rsidRDefault="001A08D6" w:rsidP="007C0123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Next Scheduled Meeting</w:t>
      </w:r>
    </w:p>
    <w:p w14:paraId="5C36A7B7" w14:textId="2028BA63" w:rsidR="00960366" w:rsidRPr="007B1E53" w:rsidRDefault="007B33AC" w:rsidP="007B1E53">
      <w:pPr>
        <w:ind w:left="720"/>
        <w:rPr>
          <w:rFonts w:ascii="Cambria" w:hAnsi="Cambria" w:cs="Arial"/>
          <w:b/>
          <w:u w:val="single"/>
        </w:rPr>
      </w:pPr>
      <w:r w:rsidRPr="007B33AC">
        <w:rPr>
          <w:rFonts w:ascii="Cambria" w:hAnsi="Cambria" w:cs="Arial"/>
        </w:rPr>
        <w:t xml:space="preserve">Tuesday, </w:t>
      </w:r>
      <w:r w:rsidR="00F02E24">
        <w:rPr>
          <w:rFonts w:ascii="Cambria" w:hAnsi="Cambria" w:cs="Arial"/>
        </w:rPr>
        <w:t>February</w:t>
      </w:r>
      <w:r w:rsidRPr="007B33AC">
        <w:rPr>
          <w:rFonts w:ascii="Cambria" w:hAnsi="Cambria" w:cs="Arial"/>
        </w:rPr>
        <w:t xml:space="preserve"> </w:t>
      </w:r>
      <w:r w:rsidR="00AE3364">
        <w:rPr>
          <w:rFonts w:ascii="Cambria" w:hAnsi="Cambria" w:cs="Arial"/>
        </w:rPr>
        <w:t>20</w:t>
      </w:r>
      <w:r w:rsidRPr="007B33AC">
        <w:rPr>
          <w:rFonts w:ascii="Cambria" w:hAnsi="Cambria" w:cs="Arial"/>
        </w:rPr>
        <w:t>, 202</w:t>
      </w:r>
      <w:r w:rsidR="00F02E24">
        <w:rPr>
          <w:rFonts w:ascii="Cambria" w:hAnsi="Cambria" w:cs="Arial"/>
        </w:rPr>
        <w:t>4</w:t>
      </w:r>
      <w:r w:rsidRPr="007B33AC">
        <w:rPr>
          <w:rFonts w:ascii="Cambria" w:hAnsi="Cambria" w:cs="Arial"/>
        </w:rPr>
        <w:t xml:space="preserve">, from 10:30 am – 12:00 pm, </w:t>
      </w:r>
      <w:r w:rsidR="00AE3364">
        <w:rPr>
          <w:rFonts w:ascii="Cambria" w:hAnsi="Cambria" w:cs="Arial"/>
        </w:rPr>
        <w:t>K1</w:t>
      </w:r>
      <w:r w:rsidRPr="007B33AC">
        <w:rPr>
          <w:rFonts w:ascii="Cambria" w:hAnsi="Cambria" w:cs="Arial"/>
        </w:rPr>
        <w:t>-</w:t>
      </w:r>
      <w:r w:rsidR="00AE3364">
        <w:rPr>
          <w:rFonts w:ascii="Cambria" w:hAnsi="Cambria" w:cs="Arial"/>
        </w:rPr>
        <w:t>302</w:t>
      </w:r>
      <w:r w:rsidRPr="007B33AC">
        <w:rPr>
          <w:rFonts w:ascii="Cambria" w:hAnsi="Cambria" w:cs="Arial"/>
        </w:rPr>
        <w:t xml:space="preserve"> </w:t>
      </w:r>
    </w:p>
    <w:p w14:paraId="6D3E5268" w14:textId="77777777" w:rsidR="0069321F" w:rsidRPr="009114DA" w:rsidRDefault="0069321F" w:rsidP="00D70DBB">
      <w:pPr>
        <w:tabs>
          <w:tab w:val="left" w:pos="1150"/>
        </w:tabs>
        <w:rPr>
          <w:rFonts w:ascii="Cambria" w:hAnsi="Cambria" w:cs="Arial"/>
          <w:b/>
          <w:sz w:val="20"/>
          <w:szCs w:val="20"/>
          <w:u w:val="single"/>
        </w:rPr>
      </w:pPr>
    </w:p>
    <w:p w14:paraId="37CCFCDC" w14:textId="77777777" w:rsidR="00D70DBB" w:rsidRDefault="00866E46" w:rsidP="00AF6FB5">
      <w:pPr>
        <w:tabs>
          <w:tab w:val="left" w:pos="1150"/>
        </w:tabs>
        <w:jc w:val="center"/>
        <w:rPr>
          <w:rFonts w:ascii="Cambria" w:hAnsi="Cambria"/>
          <w:b/>
          <w:bCs/>
          <w:sz w:val="20"/>
          <w:szCs w:val="20"/>
        </w:rPr>
      </w:pPr>
      <w:r w:rsidRPr="009114DA">
        <w:rPr>
          <w:rFonts w:ascii="Cambria" w:hAnsi="Cambria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6A971A" wp14:editId="0933B004">
                <wp:simplePos x="0" y="0"/>
                <wp:positionH relativeFrom="margin">
                  <wp:posOffset>-51758</wp:posOffset>
                </wp:positionH>
                <wp:positionV relativeFrom="paragraph">
                  <wp:posOffset>154557</wp:posOffset>
                </wp:positionV>
                <wp:extent cx="7051853" cy="1802920"/>
                <wp:effectExtent l="0" t="0" r="1587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853" cy="1802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42C5E" id="Rectangle 3" o:spid="_x0000_s1026" style="position:absolute;margin-left:-4.1pt;margin-top:12.15pt;width:555.25pt;height:141.9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</w:p>
    <w:p w14:paraId="4E0D548B" w14:textId="77777777" w:rsidR="00C325D2" w:rsidRPr="00AF2F47" w:rsidRDefault="00C325D2" w:rsidP="00D70DBB">
      <w:pPr>
        <w:tabs>
          <w:tab w:val="left" w:pos="1150"/>
        </w:tabs>
        <w:rPr>
          <w:rFonts w:ascii="Cambria" w:hAnsi="Cambria"/>
          <w:b/>
          <w:bCs/>
          <w:sz w:val="12"/>
          <w:szCs w:val="20"/>
        </w:rPr>
      </w:pPr>
    </w:p>
    <w:p w14:paraId="7071436B" w14:textId="77777777" w:rsidR="00AF2F47" w:rsidRPr="00AF2F47" w:rsidRDefault="00AF2F47" w:rsidP="00AF2F47">
      <w:pPr>
        <w:pStyle w:val="ListParagraph"/>
        <w:tabs>
          <w:tab w:val="left" w:pos="1150"/>
        </w:tabs>
        <w:jc w:val="center"/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San Diego Miramar College 2020 – 2027 Strategic Goals</w:t>
      </w:r>
    </w:p>
    <w:p w14:paraId="4434416E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Pathways</w:t>
      </w:r>
      <w:r w:rsidRPr="009114DA">
        <w:rPr>
          <w:rFonts w:ascii="Cambria" w:hAnsi="Cambria"/>
          <w:sz w:val="20"/>
          <w:szCs w:val="20"/>
        </w:rPr>
        <w:t xml:space="preserve"> - Provide student-centered pathways that are responsive to change and focus on student learning, equity, and success</w:t>
      </w:r>
    </w:p>
    <w:p w14:paraId="23BEDF9F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Engagement</w:t>
      </w:r>
      <w:r w:rsidRPr="009114DA">
        <w:rPr>
          <w:rFonts w:ascii="Cambria" w:hAnsi="Cambria"/>
          <w:sz w:val="20"/>
          <w:szCs w:val="20"/>
        </w:rPr>
        <w:t xml:space="preserve"> - Enhance the college experience by providing student-centered programs, services, and activities that close achievement gaps, engage students, and remove barriers to their success</w:t>
      </w:r>
    </w:p>
    <w:p w14:paraId="6C959540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Organizational Health</w:t>
      </w:r>
      <w:r w:rsidRPr="009114DA">
        <w:rPr>
          <w:rFonts w:ascii="Cambria" w:hAnsi="Cambria"/>
          <w:sz w:val="20"/>
          <w:szCs w:val="20"/>
        </w:rPr>
        <w:t xml:space="preserve"> - Strengthen Institutional Effectiveness through planning, outcomes assessment, and program review processes in efforts to enhance data-informed decision making</w:t>
      </w:r>
    </w:p>
    <w:p w14:paraId="418BA4D2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Relationship Cultivation</w:t>
      </w:r>
      <w:r w:rsidRPr="009114DA">
        <w:rPr>
          <w:rFonts w:ascii="Cambria" w:hAnsi="Cambria"/>
          <w:sz w:val="20"/>
          <w:szCs w:val="20"/>
        </w:rPr>
        <w:t xml:space="preserve"> - Build and sustain a college culture that strengthens participatory governance, equity efforts, and community partnerships</w:t>
      </w:r>
    </w:p>
    <w:p w14:paraId="253EEDC6" w14:textId="77777777" w:rsidR="0069321F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lastRenderedPageBreak/>
        <w:t>Diversity, Equity, and Inclusion</w:t>
      </w:r>
      <w:r w:rsidRPr="009114DA">
        <w:rPr>
          <w:rFonts w:ascii="Cambria" w:hAnsi="Cambria"/>
          <w:sz w:val="20"/>
          <w:szCs w:val="20"/>
        </w:rPr>
        <w:t xml:space="preserve"> - Build an environment that embraces diversity, equity, inclusion, anti-racism, and social justice for the benefit of the college community</w:t>
      </w:r>
    </w:p>
    <w:p w14:paraId="7A348477" w14:textId="77777777" w:rsidR="00DC044E" w:rsidRPr="00DC044E" w:rsidRDefault="00DC044E" w:rsidP="00DC044E"/>
    <w:p w14:paraId="1AF2F01A" w14:textId="77777777" w:rsidR="004C0F08" w:rsidRDefault="004C0F08" w:rsidP="00AB5491">
      <w:pPr>
        <w:jc w:val="center"/>
        <w:rPr>
          <w:rFonts w:ascii="Cambria" w:hAnsi="Cambria"/>
          <w:b/>
          <w:bCs/>
          <w:sz w:val="20"/>
          <w:szCs w:val="20"/>
        </w:rPr>
      </w:pPr>
    </w:p>
    <w:p w14:paraId="7A3A3CF7" w14:textId="77777777" w:rsidR="004C0F08" w:rsidRDefault="004C0F08" w:rsidP="00AB5491">
      <w:pPr>
        <w:jc w:val="center"/>
        <w:rPr>
          <w:rFonts w:ascii="Cambria" w:hAnsi="Cambria"/>
          <w:b/>
          <w:bCs/>
          <w:sz w:val="20"/>
          <w:szCs w:val="20"/>
        </w:rPr>
      </w:pPr>
    </w:p>
    <w:p w14:paraId="4BCACAA2" w14:textId="74F1C5B2" w:rsidR="00AB5491" w:rsidRPr="00AF6FB5" w:rsidRDefault="00AF6FB5" w:rsidP="00AB5491">
      <w:pPr>
        <w:jc w:val="center"/>
        <w:rPr>
          <w:rFonts w:ascii="Cambria" w:hAnsi="Cambria"/>
          <w:b/>
          <w:bCs/>
          <w:sz w:val="20"/>
          <w:szCs w:val="20"/>
        </w:rPr>
      </w:pPr>
      <w:r w:rsidRPr="009114DA">
        <w:rPr>
          <w:rFonts w:ascii="Cambria" w:hAnsi="Cambria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F44EC4" wp14:editId="1D7E695B">
                <wp:simplePos x="0" y="0"/>
                <wp:positionH relativeFrom="margin">
                  <wp:posOffset>0</wp:posOffset>
                </wp:positionH>
                <wp:positionV relativeFrom="paragraph">
                  <wp:posOffset>100725</wp:posOffset>
                </wp:positionV>
                <wp:extent cx="7051675" cy="862282"/>
                <wp:effectExtent l="0" t="0" r="15875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675" cy="8622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351D3" id="Rectangle 5" o:spid="_x0000_s1026" style="position:absolute;margin-left:0;margin-top:7.95pt;width:555.25pt;height:67.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</w:p>
    <w:p w14:paraId="67FE2625" w14:textId="2931DB55" w:rsidR="00AB5491" w:rsidRPr="004C0F08" w:rsidRDefault="00AF2F47" w:rsidP="004C0F08">
      <w:pPr>
        <w:jc w:val="center"/>
        <w:rPr>
          <w:b/>
          <w:bCs/>
          <w:sz w:val="20"/>
          <w:szCs w:val="20"/>
        </w:rPr>
      </w:pPr>
      <w:r w:rsidRPr="00AF6FB5">
        <w:rPr>
          <w:rFonts w:ascii="Cambria" w:hAnsi="Cambria"/>
          <w:b/>
          <w:bCs/>
          <w:sz w:val="20"/>
          <w:szCs w:val="20"/>
        </w:rPr>
        <w:t>ACCJC Accreditation Standards (Adopted June 2014</w:t>
      </w:r>
      <w:r w:rsidR="00AB5491" w:rsidRPr="004C0F08">
        <w:rPr>
          <w:rFonts w:ascii="Cambria" w:hAnsi="Cambria"/>
          <w:bCs/>
          <w:sz w:val="20"/>
          <w:szCs w:val="20"/>
        </w:rPr>
        <w:t xml:space="preserve">Mission, Academic Quality and Instructional Effectiveness, and Integrity. </w:t>
      </w:r>
    </w:p>
    <w:p w14:paraId="1C0A4FE8" w14:textId="77777777" w:rsidR="00AB5491" w:rsidRPr="00AF6FB5" w:rsidRDefault="00AB5491" w:rsidP="00AF6FB5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 xml:space="preserve">Student Learning Programs and Support Services. </w:t>
      </w:r>
    </w:p>
    <w:p w14:paraId="52A8316D" w14:textId="77777777" w:rsidR="00AB5491" w:rsidRPr="00AF6FB5" w:rsidRDefault="00AB5491" w:rsidP="00AF6FB5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>Resources</w:t>
      </w:r>
    </w:p>
    <w:p w14:paraId="6FFEB614" w14:textId="5D9E2721" w:rsidR="00391B47" w:rsidRPr="004C0F08" w:rsidRDefault="00AB5491" w:rsidP="004C0F08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>Leadership and Governance.</w:t>
      </w:r>
    </w:p>
    <w:sectPr w:rsidR="00391B47" w:rsidRPr="004C0F08" w:rsidSect="00801EAA">
      <w:headerReference w:type="default" r:id="rId12"/>
      <w:footerReference w:type="default" r:id="rId13"/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7C1C7" w14:textId="77777777" w:rsidR="002122DC" w:rsidRDefault="002122DC" w:rsidP="00C72EB7">
      <w:r>
        <w:separator/>
      </w:r>
    </w:p>
  </w:endnote>
  <w:endnote w:type="continuationSeparator" w:id="0">
    <w:p w14:paraId="31386986" w14:textId="77777777" w:rsidR="002122DC" w:rsidRDefault="002122DC" w:rsidP="00C72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6630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2F1EB" w14:textId="50C36CF3" w:rsidR="00A931D9" w:rsidRDefault="00A931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302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CF78555" w14:textId="77777777" w:rsidR="00A931D9" w:rsidRDefault="00A931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10CCC" w14:textId="77777777" w:rsidR="002122DC" w:rsidRDefault="002122DC" w:rsidP="00C72EB7">
      <w:r>
        <w:separator/>
      </w:r>
    </w:p>
  </w:footnote>
  <w:footnote w:type="continuationSeparator" w:id="0">
    <w:p w14:paraId="030A4177" w14:textId="77777777" w:rsidR="002122DC" w:rsidRDefault="002122DC" w:rsidP="00C72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F460E" w14:textId="79DD1759" w:rsidR="00444C5D" w:rsidRDefault="00444C5D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08"/>
      <w:gridCol w:w="1992"/>
    </w:tblGrid>
    <w:tr w:rsidR="00444C5D" w14:paraId="2A297D6C" w14:textId="77777777" w:rsidTr="009F41A8">
      <w:tc>
        <w:tcPr>
          <w:tcW w:w="9175" w:type="dxa"/>
        </w:tcPr>
        <w:p w14:paraId="1D37A918" w14:textId="5DA240D5" w:rsidR="00444C5D" w:rsidRPr="00795C09" w:rsidRDefault="00444C5D" w:rsidP="007A726A">
          <w:pPr>
            <w:jc w:val="center"/>
            <w:outlineLvl w:val="0"/>
            <w:rPr>
              <w:rFonts w:ascii="Cambria" w:hAnsi="Cambria"/>
              <w:b/>
              <w:color w:val="008080"/>
              <w:sz w:val="28"/>
              <w:szCs w:val="28"/>
            </w:rPr>
          </w:pPr>
          <w:r w:rsidRPr="00795C09">
            <w:rPr>
              <w:rFonts w:ascii="Cambria" w:hAnsi="Cambria"/>
              <w:b/>
              <w:color w:val="008080"/>
              <w:sz w:val="28"/>
              <w:szCs w:val="28"/>
            </w:rPr>
            <w:t>SAN DIEGO MIRAMAR COLLEGE</w:t>
          </w:r>
        </w:p>
        <w:p w14:paraId="7C9527C1" w14:textId="19992F4C" w:rsidR="00444C5D" w:rsidRDefault="00444C5D" w:rsidP="007A726A">
          <w:pPr>
            <w:jc w:val="center"/>
            <w:outlineLvl w:val="0"/>
            <w:rPr>
              <w:rFonts w:ascii="Cambria" w:hAnsi="Cambria"/>
              <w:b/>
              <w:color w:val="008080"/>
              <w:sz w:val="28"/>
              <w:szCs w:val="28"/>
            </w:rPr>
          </w:pPr>
          <w:r w:rsidRPr="00795C09">
            <w:rPr>
              <w:rFonts w:ascii="Cambria" w:hAnsi="Cambria"/>
              <w:b/>
              <w:color w:val="008080"/>
              <w:sz w:val="28"/>
              <w:szCs w:val="28"/>
            </w:rPr>
            <w:t>CLASSIFIED SENATE MEE</w:t>
          </w:r>
          <w:r w:rsidR="007A4932">
            <w:rPr>
              <w:rFonts w:ascii="Cambria" w:hAnsi="Cambria"/>
              <w:b/>
              <w:color w:val="008080"/>
              <w:sz w:val="28"/>
              <w:szCs w:val="28"/>
            </w:rPr>
            <w:t>TING MINUTES</w:t>
          </w:r>
        </w:p>
        <w:p w14:paraId="5DB40149" w14:textId="77777777" w:rsidR="007A726A" w:rsidRDefault="007A726A" w:rsidP="007A726A">
          <w:pPr>
            <w:jc w:val="center"/>
            <w:outlineLvl w:val="0"/>
            <w:rPr>
              <w:rFonts w:ascii="Cambria" w:hAnsi="Cambria"/>
              <w:b/>
            </w:rPr>
          </w:pPr>
        </w:p>
        <w:p w14:paraId="421CF5BB" w14:textId="0DE972A8" w:rsidR="00414ABA" w:rsidRDefault="007A726A" w:rsidP="007A726A">
          <w:pPr>
            <w:jc w:val="center"/>
            <w:outlineLvl w:val="0"/>
            <w:rPr>
              <w:rFonts w:ascii="Cambria" w:hAnsi="Cambria"/>
              <w:b/>
            </w:rPr>
          </w:pPr>
          <w:r>
            <w:rPr>
              <w:rFonts w:ascii="Cambria" w:hAnsi="Cambria"/>
              <w:b/>
            </w:rPr>
            <w:t>D</w:t>
          </w:r>
          <w:r w:rsidR="00444C5D" w:rsidRPr="00801EAA">
            <w:rPr>
              <w:rFonts w:ascii="Cambria" w:hAnsi="Cambria"/>
              <w:b/>
            </w:rPr>
            <w:t>ATE</w:t>
          </w:r>
          <w:r w:rsidR="00444C5D">
            <w:rPr>
              <w:rFonts w:ascii="Cambria" w:hAnsi="Cambria"/>
              <w:b/>
            </w:rPr>
            <w:t xml:space="preserve">: </w:t>
          </w:r>
          <w:r w:rsidR="00414ABA">
            <w:rPr>
              <w:rFonts w:ascii="Cambria" w:hAnsi="Cambria"/>
              <w:b/>
            </w:rPr>
            <w:t>Tuesday,</w:t>
          </w:r>
          <w:r w:rsidR="007462FA">
            <w:rPr>
              <w:rFonts w:ascii="Cambria" w:hAnsi="Cambria"/>
              <w:b/>
            </w:rPr>
            <w:t xml:space="preserve"> February</w:t>
          </w:r>
          <w:r w:rsidR="00414ABA">
            <w:rPr>
              <w:rFonts w:ascii="Cambria" w:hAnsi="Cambria"/>
              <w:b/>
            </w:rPr>
            <w:t xml:space="preserve"> </w:t>
          </w:r>
          <w:r w:rsidR="007462FA">
            <w:rPr>
              <w:rFonts w:ascii="Cambria" w:hAnsi="Cambria"/>
              <w:b/>
            </w:rPr>
            <w:t>06</w:t>
          </w:r>
          <w:r w:rsidR="00414ABA">
            <w:rPr>
              <w:rFonts w:ascii="Cambria" w:hAnsi="Cambria"/>
              <w:b/>
            </w:rPr>
            <w:t>, 202</w:t>
          </w:r>
          <w:r w:rsidR="002B1DB3">
            <w:rPr>
              <w:rFonts w:ascii="Cambria" w:hAnsi="Cambria"/>
              <w:b/>
            </w:rPr>
            <w:t>4</w:t>
          </w:r>
          <w:r w:rsidR="00414ABA">
            <w:rPr>
              <w:rFonts w:ascii="Cambria" w:hAnsi="Cambria"/>
              <w:b/>
            </w:rPr>
            <w:t xml:space="preserve"> from </w:t>
          </w:r>
        </w:p>
        <w:p w14:paraId="01230364" w14:textId="62E9AE8A" w:rsidR="00444C5D" w:rsidRDefault="00414ABA" w:rsidP="00414ABA">
          <w:pPr>
            <w:jc w:val="center"/>
            <w:outlineLvl w:val="0"/>
            <w:rPr>
              <w:rFonts w:ascii="Cambria" w:hAnsi="Cambria"/>
              <w:b/>
            </w:rPr>
          </w:pPr>
          <w:r>
            <w:rPr>
              <w:rFonts w:ascii="Cambria" w:hAnsi="Cambria"/>
              <w:b/>
            </w:rPr>
            <w:t>TIME: 10:30 am – 12:00 pm</w:t>
          </w:r>
        </w:p>
        <w:p w14:paraId="21F47998" w14:textId="34569E9A" w:rsidR="00444C5D" w:rsidRDefault="00444C5D" w:rsidP="00414ABA">
          <w:pPr>
            <w:jc w:val="center"/>
            <w:outlineLvl w:val="0"/>
          </w:pPr>
          <w:r>
            <w:rPr>
              <w:rFonts w:ascii="Cambria" w:hAnsi="Cambria"/>
              <w:b/>
            </w:rPr>
            <w:t xml:space="preserve">LOCATION: </w:t>
          </w:r>
          <w:r w:rsidR="00AE4DDE">
            <w:rPr>
              <w:rFonts w:ascii="Cambria" w:hAnsi="Cambria"/>
              <w:b/>
            </w:rPr>
            <w:t>L-108</w:t>
          </w:r>
        </w:p>
      </w:tc>
      <w:tc>
        <w:tcPr>
          <w:tcW w:w="1615" w:type="dxa"/>
        </w:tcPr>
        <w:p w14:paraId="3AE97B3C" w14:textId="7A549575" w:rsidR="00444C5D" w:rsidRDefault="00444C5D">
          <w:pPr>
            <w:pStyle w:val="Header"/>
          </w:pPr>
          <w:r w:rsidRPr="00795C09">
            <w:rPr>
              <w:noProof/>
              <w:sz w:val="28"/>
              <w:szCs w:val="28"/>
            </w:rPr>
            <w:drawing>
              <wp:inline distT="0" distB="0" distL="0" distR="0" wp14:anchorId="19F6AF67" wp14:editId="32EABD20">
                <wp:extent cx="1127760" cy="112776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7760" cy="1127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50DF3C" w14:textId="2D283099" w:rsidR="00444C5D" w:rsidRDefault="00444C5D">
    <w:pPr>
      <w:pStyle w:val="Header"/>
    </w:pPr>
  </w:p>
  <w:p w14:paraId="4AF847ED" w14:textId="77777777" w:rsidR="00444C5D" w:rsidRDefault="00444C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524DC"/>
    <w:multiLevelType w:val="hybridMultilevel"/>
    <w:tmpl w:val="6A18A77C"/>
    <w:lvl w:ilvl="0" w:tplc="899EFF6C">
      <w:start w:val="1"/>
      <w:numFmt w:val="bullet"/>
      <w:lvlText w:val=""/>
      <w:lvlJc w:val="left"/>
      <w:pPr>
        <w:ind w:left="21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8B3E43"/>
    <w:multiLevelType w:val="hybridMultilevel"/>
    <w:tmpl w:val="88827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C11F6"/>
    <w:multiLevelType w:val="hybridMultilevel"/>
    <w:tmpl w:val="6B843DFC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34C59"/>
    <w:multiLevelType w:val="hybridMultilevel"/>
    <w:tmpl w:val="7E2CF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E7097"/>
    <w:multiLevelType w:val="hybridMultilevel"/>
    <w:tmpl w:val="313E90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683FDA"/>
    <w:multiLevelType w:val="hybridMultilevel"/>
    <w:tmpl w:val="91DC178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6C7610B"/>
    <w:multiLevelType w:val="hybridMultilevel"/>
    <w:tmpl w:val="5E98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A53A3"/>
    <w:multiLevelType w:val="hybridMultilevel"/>
    <w:tmpl w:val="C9AC45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2F16A6"/>
    <w:multiLevelType w:val="hybridMultilevel"/>
    <w:tmpl w:val="2DAC73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A904B56"/>
    <w:multiLevelType w:val="hybridMultilevel"/>
    <w:tmpl w:val="5E98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550394"/>
    <w:multiLevelType w:val="hybridMultilevel"/>
    <w:tmpl w:val="E18C41F0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2616FE"/>
    <w:multiLevelType w:val="hybridMultilevel"/>
    <w:tmpl w:val="DBF4D4BC"/>
    <w:lvl w:ilvl="0" w:tplc="158CEA08">
      <w:start w:val="202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D59E5"/>
    <w:multiLevelType w:val="hybridMultilevel"/>
    <w:tmpl w:val="9D9010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73764D4"/>
    <w:multiLevelType w:val="hybridMultilevel"/>
    <w:tmpl w:val="05F263CA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631BA"/>
    <w:multiLevelType w:val="hybridMultilevel"/>
    <w:tmpl w:val="75745684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1B60CA"/>
    <w:multiLevelType w:val="hybridMultilevel"/>
    <w:tmpl w:val="1E18DA3A"/>
    <w:lvl w:ilvl="0" w:tplc="43D263C2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0"/>
  </w:num>
  <w:num w:numId="5">
    <w:abstractNumId w:val="5"/>
  </w:num>
  <w:num w:numId="6">
    <w:abstractNumId w:val="6"/>
  </w:num>
  <w:num w:numId="7">
    <w:abstractNumId w:val="1"/>
  </w:num>
  <w:num w:numId="8">
    <w:abstractNumId w:val="4"/>
  </w:num>
  <w:num w:numId="9">
    <w:abstractNumId w:val="3"/>
  </w:num>
  <w:num w:numId="10">
    <w:abstractNumId w:val="12"/>
  </w:num>
  <w:num w:numId="11">
    <w:abstractNumId w:val="8"/>
  </w:num>
  <w:num w:numId="12">
    <w:abstractNumId w:val="14"/>
  </w:num>
  <w:num w:numId="13">
    <w:abstractNumId w:val="2"/>
  </w:num>
  <w:num w:numId="14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1"/>
  </w:num>
  <w:num w:numId="17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tTAxNrAwNzM3MjdS0lEKTi0uzszPAykwNKoFACxLpSQtAAAA"/>
  </w:docVars>
  <w:rsids>
    <w:rsidRoot w:val="003D73B4"/>
    <w:rsid w:val="00005312"/>
    <w:rsid w:val="00013020"/>
    <w:rsid w:val="0001442D"/>
    <w:rsid w:val="00021ECB"/>
    <w:rsid w:val="0002230F"/>
    <w:rsid w:val="00023788"/>
    <w:rsid w:val="00036CC9"/>
    <w:rsid w:val="000438A1"/>
    <w:rsid w:val="000643F7"/>
    <w:rsid w:val="00084AC6"/>
    <w:rsid w:val="0008518D"/>
    <w:rsid w:val="00097AC4"/>
    <w:rsid w:val="000A5C47"/>
    <w:rsid w:val="000A7288"/>
    <w:rsid w:val="000B22A3"/>
    <w:rsid w:val="000B31E6"/>
    <w:rsid w:val="000C4101"/>
    <w:rsid w:val="000C4879"/>
    <w:rsid w:val="000D2B10"/>
    <w:rsid w:val="000D5CE5"/>
    <w:rsid w:val="000F520A"/>
    <w:rsid w:val="001006B3"/>
    <w:rsid w:val="001310B1"/>
    <w:rsid w:val="00131145"/>
    <w:rsid w:val="0013442E"/>
    <w:rsid w:val="001356F8"/>
    <w:rsid w:val="00140CD1"/>
    <w:rsid w:val="00141197"/>
    <w:rsid w:val="00141641"/>
    <w:rsid w:val="00144CD5"/>
    <w:rsid w:val="00152E3B"/>
    <w:rsid w:val="001543F2"/>
    <w:rsid w:val="00162976"/>
    <w:rsid w:val="001643B0"/>
    <w:rsid w:val="00176234"/>
    <w:rsid w:val="00191654"/>
    <w:rsid w:val="00193081"/>
    <w:rsid w:val="001A08D6"/>
    <w:rsid w:val="001B04D9"/>
    <w:rsid w:val="001C1F87"/>
    <w:rsid w:val="001C37CD"/>
    <w:rsid w:val="001C50DF"/>
    <w:rsid w:val="00207944"/>
    <w:rsid w:val="002122DC"/>
    <w:rsid w:val="00215E0C"/>
    <w:rsid w:val="00220C06"/>
    <w:rsid w:val="00222BAC"/>
    <w:rsid w:val="0022569E"/>
    <w:rsid w:val="002256E2"/>
    <w:rsid w:val="00230E2C"/>
    <w:rsid w:val="00256261"/>
    <w:rsid w:val="002602B5"/>
    <w:rsid w:val="00270913"/>
    <w:rsid w:val="002826AF"/>
    <w:rsid w:val="0028466E"/>
    <w:rsid w:val="00296DF5"/>
    <w:rsid w:val="002A1AC3"/>
    <w:rsid w:val="002A3DE4"/>
    <w:rsid w:val="002B1DB3"/>
    <w:rsid w:val="002B2FFA"/>
    <w:rsid w:val="002B7A91"/>
    <w:rsid w:val="002C3CD7"/>
    <w:rsid w:val="002D500D"/>
    <w:rsid w:val="002F78B2"/>
    <w:rsid w:val="00311D15"/>
    <w:rsid w:val="00312BE7"/>
    <w:rsid w:val="00320AFF"/>
    <w:rsid w:val="00324439"/>
    <w:rsid w:val="00330B1C"/>
    <w:rsid w:val="00330FAA"/>
    <w:rsid w:val="00331390"/>
    <w:rsid w:val="00331659"/>
    <w:rsid w:val="00343CD6"/>
    <w:rsid w:val="0034567E"/>
    <w:rsid w:val="00351C39"/>
    <w:rsid w:val="003524D6"/>
    <w:rsid w:val="00373A3A"/>
    <w:rsid w:val="0037552E"/>
    <w:rsid w:val="00375DED"/>
    <w:rsid w:val="00391B47"/>
    <w:rsid w:val="00392F4A"/>
    <w:rsid w:val="00397AF6"/>
    <w:rsid w:val="003A0AC7"/>
    <w:rsid w:val="003A175C"/>
    <w:rsid w:val="003A4493"/>
    <w:rsid w:val="003C0AD1"/>
    <w:rsid w:val="003D1372"/>
    <w:rsid w:val="003D175F"/>
    <w:rsid w:val="003D3892"/>
    <w:rsid w:val="003D73B4"/>
    <w:rsid w:val="003E5E9E"/>
    <w:rsid w:val="003E6D9A"/>
    <w:rsid w:val="003F0473"/>
    <w:rsid w:val="00407D92"/>
    <w:rsid w:val="00414ABA"/>
    <w:rsid w:val="0041738F"/>
    <w:rsid w:val="00431583"/>
    <w:rsid w:val="00432C3C"/>
    <w:rsid w:val="00444C5D"/>
    <w:rsid w:val="00455960"/>
    <w:rsid w:val="00456A1D"/>
    <w:rsid w:val="004618B3"/>
    <w:rsid w:val="00470A5E"/>
    <w:rsid w:val="00470C49"/>
    <w:rsid w:val="0047609C"/>
    <w:rsid w:val="00481EE9"/>
    <w:rsid w:val="0048457E"/>
    <w:rsid w:val="0049042B"/>
    <w:rsid w:val="00494EFF"/>
    <w:rsid w:val="004956BA"/>
    <w:rsid w:val="004B1DE8"/>
    <w:rsid w:val="004B22E7"/>
    <w:rsid w:val="004C0F08"/>
    <w:rsid w:val="004C2FF4"/>
    <w:rsid w:val="004C443D"/>
    <w:rsid w:val="004C55C5"/>
    <w:rsid w:val="004D6937"/>
    <w:rsid w:val="004D7B5F"/>
    <w:rsid w:val="004E429B"/>
    <w:rsid w:val="004E6915"/>
    <w:rsid w:val="004F394B"/>
    <w:rsid w:val="00511C24"/>
    <w:rsid w:val="00514E6B"/>
    <w:rsid w:val="00515696"/>
    <w:rsid w:val="005160F2"/>
    <w:rsid w:val="00520E36"/>
    <w:rsid w:val="0052319D"/>
    <w:rsid w:val="005240C4"/>
    <w:rsid w:val="00524EC0"/>
    <w:rsid w:val="00525590"/>
    <w:rsid w:val="0053134A"/>
    <w:rsid w:val="0053647A"/>
    <w:rsid w:val="00536B94"/>
    <w:rsid w:val="00544142"/>
    <w:rsid w:val="00544B83"/>
    <w:rsid w:val="00553D3C"/>
    <w:rsid w:val="00554293"/>
    <w:rsid w:val="005544CF"/>
    <w:rsid w:val="005561BE"/>
    <w:rsid w:val="00571989"/>
    <w:rsid w:val="005828CC"/>
    <w:rsid w:val="005902CA"/>
    <w:rsid w:val="00594088"/>
    <w:rsid w:val="005B7384"/>
    <w:rsid w:val="005C715A"/>
    <w:rsid w:val="005C7B85"/>
    <w:rsid w:val="005D3142"/>
    <w:rsid w:val="005D330E"/>
    <w:rsid w:val="005E34FD"/>
    <w:rsid w:val="005E751B"/>
    <w:rsid w:val="005F3089"/>
    <w:rsid w:val="005F3BA7"/>
    <w:rsid w:val="005F5780"/>
    <w:rsid w:val="0060153C"/>
    <w:rsid w:val="006027E0"/>
    <w:rsid w:val="00603943"/>
    <w:rsid w:val="00604103"/>
    <w:rsid w:val="0061101C"/>
    <w:rsid w:val="00616FD9"/>
    <w:rsid w:val="00617C96"/>
    <w:rsid w:val="00625B64"/>
    <w:rsid w:val="00632374"/>
    <w:rsid w:val="00644BE3"/>
    <w:rsid w:val="00657402"/>
    <w:rsid w:val="006619DF"/>
    <w:rsid w:val="006636EF"/>
    <w:rsid w:val="006669C5"/>
    <w:rsid w:val="0067194C"/>
    <w:rsid w:val="00685D8C"/>
    <w:rsid w:val="0069321F"/>
    <w:rsid w:val="006A2432"/>
    <w:rsid w:val="006B356B"/>
    <w:rsid w:val="006B59E5"/>
    <w:rsid w:val="006B7996"/>
    <w:rsid w:val="006C29EB"/>
    <w:rsid w:val="006C6880"/>
    <w:rsid w:val="006E4B12"/>
    <w:rsid w:val="006E58F1"/>
    <w:rsid w:val="006F1111"/>
    <w:rsid w:val="006F4054"/>
    <w:rsid w:val="007104CC"/>
    <w:rsid w:val="0071503C"/>
    <w:rsid w:val="00723A45"/>
    <w:rsid w:val="00731049"/>
    <w:rsid w:val="00736631"/>
    <w:rsid w:val="00736F3A"/>
    <w:rsid w:val="007462FA"/>
    <w:rsid w:val="00751772"/>
    <w:rsid w:val="00762A63"/>
    <w:rsid w:val="007722E2"/>
    <w:rsid w:val="0077625A"/>
    <w:rsid w:val="00780430"/>
    <w:rsid w:val="0079217F"/>
    <w:rsid w:val="00792AB2"/>
    <w:rsid w:val="00795C09"/>
    <w:rsid w:val="007972BA"/>
    <w:rsid w:val="00797E49"/>
    <w:rsid w:val="007A4932"/>
    <w:rsid w:val="007A726A"/>
    <w:rsid w:val="007B1E53"/>
    <w:rsid w:val="007B1F03"/>
    <w:rsid w:val="007B22AD"/>
    <w:rsid w:val="007B33AC"/>
    <w:rsid w:val="007C0123"/>
    <w:rsid w:val="007C1CBB"/>
    <w:rsid w:val="007D3807"/>
    <w:rsid w:val="007E21AA"/>
    <w:rsid w:val="007E591B"/>
    <w:rsid w:val="007F5C45"/>
    <w:rsid w:val="007F7687"/>
    <w:rsid w:val="00801EAA"/>
    <w:rsid w:val="00803824"/>
    <w:rsid w:val="008102ED"/>
    <w:rsid w:val="008216C0"/>
    <w:rsid w:val="00827102"/>
    <w:rsid w:val="008442DD"/>
    <w:rsid w:val="0085705C"/>
    <w:rsid w:val="00866BFF"/>
    <w:rsid w:val="00866E46"/>
    <w:rsid w:val="00876900"/>
    <w:rsid w:val="00890592"/>
    <w:rsid w:val="008936A3"/>
    <w:rsid w:val="00894B27"/>
    <w:rsid w:val="008B5254"/>
    <w:rsid w:val="008D738E"/>
    <w:rsid w:val="008E0082"/>
    <w:rsid w:val="008E57A5"/>
    <w:rsid w:val="008F0B01"/>
    <w:rsid w:val="008F25B3"/>
    <w:rsid w:val="008F34BE"/>
    <w:rsid w:val="009114DA"/>
    <w:rsid w:val="00932A76"/>
    <w:rsid w:val="00936E7B"/>
    <w:rsid w:val="009521BD"/>
    <w:rsid w:val="00960366"/>
    <w:rsid w:val="009611AA"/>
    <w:rsid w:val="009644EC"/>
    <w:rsid w:val="00965F43"/>
    <w:rsid w:val="00967DA8"/>
    <w:rsid w:val="00970740"/>
    <w:rsid w:val="00975F46"/>
    <w:rsid w:val="009775AE"/>
    <w:rsid w:val="00997655"/>
    <w:rsid w:val="009A1B66"/>
    <w:rsid w:val="009A587D"/>
    <w:rsid w:val="009A5CBE"/>
    <w:rsid w:val="009A643B"/>
    <w:rsid w:val="009B7065"/>
    <w:rsid w:val="009C43B1"/>
    <w:rsid w:val="009D0765"/>
    <w:rsid w:val="009F41A8"/>
    <w:rsid w:val="00A005F8"/>
    <w:rsid w:val="00A02903"/>
    <w:rsid w:val="00A050C5"/>
    <w:rsid w:val="00A11E2D"/>
    <w:rsid w:val="00A1665B"/>
    <w:rsid w:val="00A36CB7"/>
    <w:rsid w:val="00A4121D"/>
    <w:rsid w:val="00A433E6"/>
    <w:rsid w:val="00A471A6"/>
    <w:rsid w:val="00A47F7D"/>
    <w:rsid w:val="00A52519"/>
    <w:rsid w:val="00A65C4B"/>
    <w:rsid w:val="00A65DA4"/>
    <w:rsid w:val="00A73F59"/>
    <w:rsid w:val="00A75BE0"/>
    <w:rsid w:val="00A7680E"/>
    <w:rsid w:val="00A83918"/>
    <w:rsid w:val="00A931D9"/>
    <w:rsid w:val="00AB5491"/>
    <w:rsid w:val="00AB7990"/>
    <w:rsid w:val="00AC5DB3"/>
    <w:rsid w:val="00AC6BCD"/>
    <w:rsid w:val="00AD333E"/>
    <w:rsid w:val="00AD6873"/>
    <w:rsid w:val="00AE1A03"/>
    <w:rsid w:val="00AE3364"/>
    <w:rsid w:val="00AE4809"/>
    <w:rsid w:val="00AE4DDE"/>
    <w:rsid w:val="00AE5594"/>
    <w:rsid w:val="00AE68C0"/>
    <w:rsid w:val="00AF2F47"/>
    <w:rsid w:val="00AF6FB5"/>
    <w:rsid w:val="00AF74D9"/>
    <w:rsid w:val="00B00A4F"/>
    <w:rsid w:val="00B1034B"/>
    <w:rsid w:val="00B137F1"/>
    <w:rsid w:val="00B42E31"/>
    <w:rsid w:val="00B526AA"/>
    <w:rsid w:val="00B657C3"/>
    <w:rsid w:val="00B72714"/>
    <w:rsid w:val="00B76EBA"/>
    <w:rsid w:val="00B95B14"/>
    <w:rsid w:val="00B9793A"/>
    <w:rsid w:val="00BA5A0A"/>
    <w:rsid w:val="00BB042B"/>
    <w:rsid w:val="00BB12A5"/>
    <w:rsid w:val="00BD40AB"/>
    <w:rsid w:val="00BE7093"/>
    <w:rsid w:val="00BF1FDB"/>
    <w:rsid w:val="00C1507D"/>
    <w:rsid w:val="00C325D2"/>
    <w:rsid w:val="00C34CFD"/>
    <w:rsid w:val="00C42BF6"/>
    <w:rsid w:val="00C437F6"/>
    <w:rsid w:val="00C50137"/>
    <w:rsid w:val="00C55DA4"/>
    <w:rsid w:val="00C56BD2"/>
    <w:rsid w:val="00C64FC9"/>
    <w:rsid w:val="00C72EB7"/>
    <w:rsid w:val="00C81A38"/>
    <w:rsid w:val="00C83A17"/>
    <w:rsid w:val="00C8413B"/>
    <w:rsid w:val="00C86D0C"/>
    <w:rsid w:val="00C9049D"/>
    <w:rsid w:val="00C932EB"/>
    <w:rsid w:val="00C94048"/>
    <w:rsid w:val="00CA3DA2"/>
    <w:rsid w:val="00CA3F81"/>
    <w:rsid w:val="00CA610F"/>
    <w:rsid w:val="00CD4478"/>
    <w:rsid w:val="00CE29B7"/>
    <w:rsid w:val="00CF1F1F"/>
    <w:rsid w:val="00CF2F06"/>
    <w:rsid w:val="00CF4594"/>
    <w:rsid w:val="00CF567A"/>
    <w:rsid w:val="00D07C08"/>
    <w:rsid w:val="00D204B4"/>
    <w:rsid w:val="00D21140"/>
    <w:rsid w:val="00D30DF8"/>
    <w:rsid w:val="00D343C4"/>
    <w:rsid w:val="00D3539E"/>
    <w:rsid w:val="00D35B72"/>
    <w:rsid w:val="00D36CBD"/>
    <w:rsid w:val="00D36D69"/>
    <w:rsid w:val="00D42076"/>
    <w:rsid w:val="00D433C0"/>
    <w:rsid w:val="00D44A26"/>
    <w:rsid w:val="00D64A51"/>
    <w:rsid w:val="00D65C5B"/>
    <w:rsid w:val="00D70DBB"/>
    <w:rsid w:val="00D748F7"/>
    <w:rsid w:val="00D77A64"/>
    <w:rsid w:val="00D84278"/>
    <w:rsid w:val="00D85732"/>
    <w:rsid w:val="00D86245"/>
    <w:rsid w:val="00DA7303"/>
    <w:rsid w:val="00DB0645"/>
    <w:rsid w:val="00DB19BC"/>
    <w:rsid w:val="00DB2E79"/>
    <w:rsid w:val="00DB3C16"/>
    <w:rsid w:val="00DB4DC5"/>
    <w:rsid w:val="00DB6065"/>
    <w:rsid w:val="00DB6747"/>
    <w:rsid w:val="00DB7877"/>
    <w:rsid w:val="00DC044E"/>
    <w:rsid w:val="00DC443B"/>
    <w:rsid w:val="00DC45BE"/>
    <w:rsid w:val="00DC7B04"/>
    <w:rsid w:val="00DD23F8"/>
    <w:rsid w:val="00DE01DF"/>
    <w:rsid w:val="00DE2F0A"/>
    <w:rsid w:val="00DF2091"/>
    <w:rsid w:val="00E00C2B"/>
    <w:rsid w:val="00E04A67"/>
    <w:rsid w:val="00E1442C"/>
    <w:rsid w:val="00E25643"/>
    <w:rsid w:val="00E45113"/>
    <w:rsid w:val="00E453D1"/>
    <w:rsid w:val="00E507A6"/>
    <w:rsid w:val="00E50C03"/>
    <w:rsid w:val="00E54CE7"/>
    <w:rsid w:val="00E63FDE"/>
    <w:rsid w:val="00E710E4"/>
    <w:rsid w:val="00E74185"/>
    <w:rsid w:val="00E7715A"/>
    <w:rsid w:val="00E800FE"/>
    <w:rsid w:val="00E84FBE"/>
    <w:rsid w:val="00E95C83"/>
    <w:rsid w:val="00EA66E7"/>
    <w:rsid w:val="00EB2C64"/>
    <w:rsid w:val="00EC1F4E"/>
    <w:rsid w:val="00EC2904"/>
    <w:rsid w:val="00EC4DA5"/>
    <w:rsid w:val="00ED01F4"/>
    <w:rsid w:val="00ED0BC0"/>
    <w:rsid w:val="00ED2071"/>
    <w:rsid w:val="00ED6B1D"/>
    <w:rsid w:val="00EE4864"/>
    <w:rsid w:val="00F02E24"/>
    <w:rsid w:val="00F13DEF"/>
    <w:rsid w:val="00F23FB0"/>
    <w:rsid w:val="00F2540B"/>
    <w:rsid w:val="00F31CE3"/>
    <w:rsid w:val="00F3271B"/>
    <w:rsid w:val="00F343B1"/>
    <w:rsid w:val="00F359FE"/>
    <w:rsid w:val="00F35F45"/>
    <w:rsid w:val="00F45EAC"/>
    <w:rsid w:val="00F56815"/>
    <w:rsid w:val="00F62C38"/>
    <w:rsid w:val="00F66BEC"/>
    <w:rsid w:val="00F84E36"/>
    <w:rsid w:val="00FA3E2A"/>
    <w:rsid w:val="00FB1D2E"/>
    <w:rsid w:val="00FC5D7C"/>
    <w:rsid w:val="00FD6889"/>
    <w:rsid w:val="00FE341D"/>
    <w:rsid w:val="00FE4573"/>
    <w:rsid w:val="00FE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04CE448"/>
  <w15:chartTrackingRefBased/>
  <w15:docId w15:val="{6C5E7CB6-2739-4DEE-8ECE-89F2426E2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52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A17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2EB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2EB7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2EB7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643B0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1643B0"/>
    <w:rPr>
      <w:rFonts w:ascii="Calibri" w:hAnsi="Calibri" w:cs="Calibri"/>
    </w:rPr>
  </w:style>
  <w:style w:type="paragraph" w:customStyle="1" w:styleId="Default">
    <w:name w:val="Default"/>
    <w:basedOn w:val="Normal"/>
    <w:rsid w:val="004618B3"/>
    <w:pPr>
      <w:autoSpaceDE w:val="0"/>
      <w:autoSpaceDN w:val="0"/>
    </w:pPr>
    <w:rPr>
      <w:rFonts w:ascii="Cambria" w:hAnsi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A08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804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DA730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78B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31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31D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931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1D9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4B22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forms/d/e/1FAIpQLSei7WHaNwy6BRIw3rdfpqz40Xa_bwWNbF2SnK9PaiT_xPuXhw/viewfor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00186691C41D4D86F9BF054B2D1F1A" ma:contentTypeVersion="16" ma:contentTypeDescription="Create a new document." ma:contentTypeScope="" ma:versionID="8f6b8e6056e6c7e07a0b88b241479300">
  <xsd:schema xmlns:xsd="http://www.w3.org/2001/XMLSchema" xmlns:xs="http://www.w3.org/2001/XMLSchema" xmlns:p="http://schemas.microsoft.com/office/2006/metadata/properties" xmlns:ns3="74ae1f24-4d48-4acc-a562-79128171ab58" xmlns:ns4="89dd77c0-f95e-4b45-8141-1a91bce867af" targetNamespace="http://schemas.microsoft.com/office/2006/metadata/properties" ma:root="true" ma:fieldsID="6213ca50c153212df6e0ee89fc4f24c1" ns3:_="" ns4:_="">
    <xsd:import namespace="74ae1f24-4d48-4acc-a562-79128171ab58"/>
    <xsd:import namespace="89dd77c0-f95e-4b45-8141-1a91bce867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e1f24-4d48-4acc-a562-79128171ab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d77c0-f95e-4b45-8141-1a91bce867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4ae1f24-4d48-4acc-a562-79128171ab5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20CBB-33E3-4065-B4A9-26D2CE71C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e1f24-4d48-4acc-a562-79128171ab58"/>
    <ds:schemaRef ds:uri="89dd77c0-f95e-4b45-8141-1a91bce867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164540-F3BE-4F84-8665-5C726241B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3A95C0-73FD-4C2F-96EA-101DF50ADDD9}">
  <ds:schemaRefs>
    <ds:schemaRef ds:uri="89dd77c0-f95e-4b45-8141-1a91bce867af"/>
    <ds:schemaRef ds:uri="74ae1f24-4d48-4acc-a562-79128171ab58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6776C16-5B82-48CB-B148-70FA186A8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0</Words>
  <Characters>4687</Characters>
  <Application>Microsoft Office Word</Application>
  <DocSecurity>4</DocSecurity>
  <Lines>15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fsoccer135@outlook.com</dc:creator>
  <cp:keywords/>
  <dc:description/>
  <cp:lastModifiedBy>Sandra Marquez</cp:lastModifiedBy>
  <cp:revision>2</cp:revision>
  <cp:lastPrinted>2023-09-15T16:40:00Z</cp:lastPrinted>
  <dcterms:created xsi:type="dcterms:W3CDTF">2024-02-15T23:34:00Z</dcterms:created>
  <dcterms:modified xsi:type="dcterms:W3CDTF">2024-02-15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0186691C41D4D86F9BF054B2D1F1A</vt:lpwstr>
  </property>
  <property fmtid="{D5CDD505-2E9C-101B-9397-08002B2CF9AE}" pid="3" name="GrammarlyDocumentId">
    <vt:lpwstr>084d2946ae8a03201e06e9ab898cd98810492c05dce19167194c3cb61cc6fa3a</vt:lpwstr>
  </property>
</Properties>
</file>